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81227" w14:textId="76C17037" w:rsidR="006D3123" w:rsidRDefault="006D3123" w:rsidP="006D3123">
      <w:pPr>
        <w:pStyle w:val="NormalWeb"/>
      </w:pPr>
      <w:r>
        <w:t xml:space="preserve">Senate </w:t>
      </w:r>
      <w:r w:rsidR="006A7477">
        <w:t>MOM</w:t>
      </w:r>
      <w:r>
        <w:t xml:space="preserve"> </w:t>
      </w:r>
    </w:p>
    <w:p w14:paraId="097D65E5" w14:textId="1C2C5643" w:rsidR="006D3123" w:rsidRDefault="007116F9" w:rsidP="006D3123">
      <w:pPr>
        <w:pStyle w:val="NormalWeb"/>
      </w:pPr>
      <w:r>
        <w:t>September</w:t>
      </w:r>
      <w:r w:rsidR="006D3123">
        <w:t xml:space="preserve"> 2</w:t>
      </w:r>
      <w:r>
        <w:t>6</w:t>
      </w:r>
      <w:r w:rsidR="006D3123">
        <w:t xml:space="preserve">, 2022 </w:t>
      </w:r>
    </w:p>
    <w:p w14:paraId="2ABAC242" w14:textId="77777777" w:rsidR="006D3123" w:rsidRDefault="006D3123" w:rsidP="006D3123">
      <w:pPr>
        <w:pStyle w:val="NormalWeb"/>
      </w:pPr>
      <w:r>
        <w:t xml:space="preserve">12:30-1:45 </w:t>
      </w:r>
    </w:p>
    <w:p w14:paraId="3E5227D5" w14:textId="77777777" w:rsidR="000E3722" w:rsidRDefault="006D3123" w:rsidP="006D3123">
      <w:pPr>
        <w:pStyle w:val="NormalWeb"/>
      </w:pPr>
      <w:r>
        <w:t>Virtual Meeting</w:t>
      </w:r>
    </w:p>
    <w:p w14:paraId="78DCD3B9" w14:textId="051150D7" w:rsidR="004B13D4" w:rsidRDefault="004B13D4" w:rsidP="004B13D4">
      <w:pPr>
        <w:pStyle w:val="NormalWeb"/>
        <w:spacing w:after="0" w:afterAutospacing="0"/>
        <w:rPr>
          <w:b/>
          <w:bCs/>
        </w:rPr>
      </w:pPr>
      <w:r>
        <w:rPr>
          <w:b/>
          <w:bCs/>
        </w:rPr>
        <w:t>Participants</w:t>
      </w:r>
    </w:p>
    <w:p w14:paraId="68FA41B3" w14:textId="77777777" w:rsidR="009F7ECD" w:rsidRPr="009F7ECD" w:rsidRDefault="009F7ECD" w:rsidP="009F7ECD">
      <w:pPr>
        <w:pStyle w:val="NormalWeb"/>
        <w:spacing w:before="0" w:beforeAutospacing="0" w:after="0" w:afterAutospacing="0"/>
      </w:pPr>
      <w:r w:rsidRPr="009F7ECD">
        <w:t>Michael Carroll</w:t>
      </w:r>
    </w:p>
    <w:p w14:paraId="63B75DDF" w14:textId="77777777" w:rsidR="009F7ECD" w:rsidRPr="009F7ECD" w:rsidRDefault="009F7ECD" w:rsidP="009F7ECD">
      <w:pPr>
        <w:pStyle w:val="NormalWeb"/>
        <w:spacing w:before="0" w:beforeAutospacing="0" w:after="0" w:afterAutospacing="0"/>
      </w:pPr>
      <w:r w:rsidRPr="009F7ECD">
        <w:t>Ken Hoganson</w:t>
      </w:r>
    </w:p>
    <w:p w14:paraId="0C9918CB" w14:textId="77777777" w:rsidR="009F7ECD" w:rsidRPr="009F7ECD" w:rsidRDefault="009F7ECD" w:rsidP="009F7ECD">
      <w:pPr>
        <w:pStyle w:val="NormalWeb"/>
        <w:spacing w:before="0" w:beforeAutospacing="0" w:after="0" w:afterAutospacing="0"/>
      </w:pPr>
      <w:r w:rsidRPr="009F7ECD">
        <w:t>M. Harper</w:t>
      </w:r>
    </w:p>
    <w:p w14:paraId="6858E2FC" w14:textId="77777777" w:rsidR="009F7ECD" w:rsidRPr="009F7ECD" w:rsidRDefault="009F7ECD" w:rsidP="009F7ECD">
      <w:pPr>
        <w:pStyle w:val="NormalWeb"/>
        <w:spacing w:before="0" w:beforeAutospacing="0" w:after="0" w:afterAutospacing="0"/>
      </w:pPr>
      <w:r w:rsidRPr="009F7ECD">
        <w:t>Jeffrey Yunek</w:t>
      </w:r>
    </w:p>
    <w:p w14:paraId="3508C313" w14:textId="77777777" w:rsidR="009F7ECD" w:rsidRPr="009F7ECD" w:rsidRDefault="009F7ECD" w:rsidP="009F7ECD">
      <w:pPr>
        <w:pStyle w:val="NormalWeb"/>
        <w:spacing w:before="0" w:beforeAutospacing="0" w:after="0" w:afterAutospacing="0"/>
      </w:pPr>
      <w:r w:rsidRPr="009F7ECD">
        <w:t>Glen Meades</w:t>
      </w:r>
    </w:p>
    <w:p w14:paraId="2C308E77" w14:textId="77777777" w:rsidR="009F7ECD" w:rsidRPr="009F7ECD" w:rsidRDefault="009F7ECD" w:rsidP="009F7ECD">
      <w:pPr>
        <w:pStyle w:val="NormalWeb"/>
        <w:spacing w:before="0" w:beforeAutospacing="0" w:after="0" w:afterAutospacing="0"/>
      </w:pPr>
      <w:r w:rsidRPr="009F7ECD">
        <w:t>Ann Mills</w:t>
      </w:r>
    </w:p>
    <w:p w14:paraId="5DD6278C" w14:textId="77777777" w:rsidR="009F7ECD" w:rsidRPr="009F7ECD" w:rsidRDefault="009F7ECD" w:rsidP="009F7ECD">
      <w:pPr>
        <w:pStyle w:val="NormalWeb"/>
        <w:spacing w:before="0" w:beforeAutospacing="0" w:after="0" w:afterAutospacing="0"/>
      </w:pPr>
      <w:r w:rsidRPr="009F7ECD">
        <w:t>Randy Stuart</w:t>
      </w:r>
    </w:p>
    <w:p w14:paraId="7BB80829" w14:textId="77777777" w:rsidR="009F7ECD" w:rsidRPr="009F7ECD" w:rsidRDefault="009F7ECD" w:rsidP="009F7ECD">
      <w:pPr>
        <w:pStyle w:val="NormalWeb"/>
        <w:spacing w:before="0" w:beforeAutospacing="0" w:after="0" w:afterAutospacing="0"/>
      </w:pPr>
      <w:r w:rsidRPr="009F7ECD">
        <w:t>Noah McLaughlin</w:t>
      </w:r>
    </w:p>
    <w:p w14:paraId="5E1E1915" w14:textId="77777777" w:rsidR="009F7ECD" w:rsidRPr="009F7ECD" w:rsidRDefault="009F7ECD" w:rsidP="009F7ECD">
      <w:pPr>
        <w:pStyle w:val="NormalWeb"/>
        <w:spacing w:before="0" w:beforeAutospacing="0" w:after="0" w:afterAutospacing="0"/>
      </w:pPr>
      <w:r w:rsidRPr="009F7ECD">
        <w:t>M. A. Karim</w:t>
      </w:r>
    </w:p>
    <w:p w14:paraId="43B53523" w14:textId="77777777" w:rsidR="009F7ECD" w:rsidRPr="009F7ECD" w:rsidRDefault="009F7ECD" w:rsidP="009F7ECD">
      <w:pPr>
        <w:pStyle w:val="NormalWeb"/>
        <w:spacing w:before="0" w:beforeAutospacing="0" w:after="0" w:afterAutospacing="0"/>
      </w:pPr>
      <w:r w:rsidRPr="009F7ECD">
        <w:t>Nicholas Ellwanger</w:t>
      </w:r>
    </w:p>
    <w:p w14:paraId="19C458E2" w14:textId="77777777" w:rsidR="009F7ECD" w:rsidRPr="009F7ECD" w:rsidRDefault="009F7ECD" w:rsidP="009F7ECD">
      <w:pPr>
        <w:pStyle w:val="NormalWeb"/>
        <w:spacing w:before="0" w:beforeAutospacing="0" w:after="0" w:afterAutospacing="0"/>
      </w:pPr>
      <w:r w:rsidRPr="009F7ECD">
        <w:t>William Griffiths</w:t>
      </w:r>
    </w:p>
    <w:p w14:paraId="1C928F6D" w14:textId="77777777" w:rsidR="009F7ECD" w:rsidRPr="009F7ECD" w:rsidRDefault="009F7ECD" w:rsidP="009F7ECD">
      <w:pPr>
        <w:pStyle w:val="NormalWeb"/>
        <w:spacing w:before="0" w:beforeAutospacing="0" w:after="0" w:afterAutospacing="0"/>
      </w:pPr>
      <w:r w:rsidRPr="009F7ECD">
        <w:t>Heather Pincock</w:t>
      </w:r>
    </w:p>
    <w:p w14:paraId="3D94FA5A" w14:textId="77777777" w:rsidR="009F7ECD" w:rsidRPr="009F7ECD" w:rsidRDefault="009F7ECD" w:rsidP="009F7ECD">
      <w:pPr>
        <w:pStyle w:val="NormalWeb"/>
        <w:spacing w:before="0" w:beforeAutospacing="0" w:after="0" w:afterAutospacing="0"/>
      </w:pPr>
      <w:r w:rsidRPr="009F7ECD">
        <w:t>Darina Lepadatu</w:t>
      </w:r>
    </w:p>
    <w:p w14:paraId="1755198D" w14:textId="77777777" w:rsidR="009F7ECD" w:rsidRPr="009F7ECD" w:rsidRDefault="009F7ECD" w:rsidP="009F7ECD">
      <w:pPr>
        <w:pStyle w:val="NormalWeb"/>
        <w:spacing w:before="0" w:beforeAutospacing="0" w:after="0" w:afterAutospacing="0"/>
      </w:pPr>
      <w:r w:rsidRPr="009F7ECD">
        <w:t>Albert Jimenez</w:t>
      </w:r>
    </w:p>
    <w:p w14:paraId="36C1FB4F" w14:textId="77777777" w:rsidR="009F7ECD" w:rsidRPr="009F7ECD" w:rsidRDefault="009F7ECD" w:rsidP="009F7ECD">
      <w:pPr>
        <w:pStyle w:val="NormalWeb"/>
        <w:spacing w:before="0" w:beforeAutospacing="0" w:after="0" w:afterAutospacing="0"/>
      </w:pPr>
      <w:r w:rsidRPr="009F7ECD">
        <w:t>Daniel Ferreira</w:t>
      </w:r>
    </w:p>
    <w:p w14:paraId="4AD2CB4F" w14:textId="77777777" w:rsidR="009F7ECD" w:rsidRPr="009F7ECD" w:rsidRDefault="009F7ECD" w:rsidP="009F7ECD">
      <w:pPr>
        <w:pStyle w:val="NormalWeb"/>
        <w:spacing w:before="0" w:beforeAutospacing="0" w:after="0" w:afterAutospacing="0"/>
      </w:pPr>
      <w:r w:rsidRPr="009F7ECD">
        <w:t>Rebecca Hill</w:t>
      </w:r>
    </w:p>
    <w:p w14:paraId="13CE65BA" w14:textId="77777777" w:rsidR="009F7ECD" w:rsidRPr="009F7ECD" w:rsidRDefault="009F7ECD" w:rsidP="009F7ECD">
      <w:pPr>
        <w:pStyle w:val="NormalWeb"/>
        <w:spacing w:before="0" w:beforeAutospacing="0" w:after="0" w:afterAutospacing="0"/>
      </w:pPr>
      <w:r w:rsidRPr="009F7ECD">
        <w:t>Minhao Dai</w:t>
      </w:r>
    </w:p>
    <w:p w14:paraId="702143BE" w14:textId="77777777" w:rsidR="009F7ECD" w:rsidRPr="009F7ECD" w:rsidRDefault="009F7ECD" w:rsidP="009F7ECD">
      <w:pPr>
        <w:pStyle w:val="NormalWeb"/>
        <w:spacing w:before="0" w:beforeAutospacing="0" w:after="0" w:afterAutospacing="0"/>
      </w:pPr>
      <w:r w:rsidRPr="009F7ECD">
        <w:t>Ivan Pulinkala</w:t>
      </w:r>
    </w:p>
    <w:p w14:paraId="4730D28C" w14:textId="77777777" w:rsidR="009F7ECD" w:rsidRPr="009F7ECD" w:rsidRDefault="009F7ECD" w:rsidP="009F7ECD">
      <w:pPr>
        <w:pStyle w:val="NormalWeb"/>
        <w:spacing w:before="0" w:beforeAutospacing="0" w:after="0" w:afterAutospacing="0"/>
      </w:pPr>
      <w:r w:rsidRPr="009F7ECD">
        <w:t>Humayun Zafar</w:t>
      </w:r>
    </w:p>
    <w:p w14:paraId="370A2EE2" w14:textId="77777777" w:rsidR="009F7ECD" w:rsidRPr="009F7ECD" w:rsidRDefault="009F7ECD" w:rsidP="009F7ECD">
      <w:pPr>
        <w:pStyle w:val="NormalWeb"/>
        <w:spacing w:before="0" w:beforeAutospacing="0" w:after="0" w:afterAutospacing="0"/>
      </w:pPr>
      <w:r w:rsidRPr="009F7ECD">
        <w:t>Daniel Rogers</w:t>
      </w:r>
    </w:p>
    <w:p w14:paraId="1CB56EC4" w14:textId="77777777" w:rsidR="009F7ECD" w:rsidRPr="009F7ECD" w:rsidRDefault="009F7ECD" w:rsidP="009F7ECD">
      <w:pPr>
        <w:pStyle w:val="NormalWeb"/>
        <w:spacing w:before="0" w:beforeAutospacing="0" w:after="0" w:afterAutospacing="0"/>
      </w:pPr>
      <w:r w:rsidRPr="009F7ECD">
        <w:t>Craig Brasco</w:t>
      </w:r>
    </w:p>
    <w:p w14:paraId="776726CC" w14:textId="77777777" w:rsidR="009F7ECD" w:rsidRPr="009F7ECD" w:rsidRDefault="009F7ECD" w:rsidP="009F7ECD">
      <w:pPr>
        <w:pStyle w:val="NormalWeb"/>
        <w:spacing w:before="0" w:beforeAutospacing="0" w:after="0" w:afterAutospacing="0"/>
      </w:pPr>
      <w:r w:rsidRPr="009F7ECD">
        <w:t>Stephen Collins</w:t>
      </w:r>
    </w:p>
    <w:p w14:paraId="4B4858E5" w14:textId="77777777" w:rsidR="009F7ECD" w:rsidRPr="009F7ECD" w:rsidRDefault="009F7ECD" w:rsidP="009F7ECD">
      <w:pPr>
        <w:pStyle w:val="NormalWeb"/>
        <w:spacing w:before="0" w:beforeAutospacing="0" w:after="0" w:afterAutospacing="0"/>
      </w:pPr>
      <w:r w:rsidRPr="009F7ECD">
        <w:t>Lantz Holtzhower</w:t>
      </w:r>
    </w:p>
    <w:p w14:paraId="31871B8A" w14:textId="77777777" w:rsidR="009F7ECD" w:rsidRPr="009F7ECD" w:rsidRDefault="009F7ECD" w:rsidP="009F7ECD">
      <w:pPr>
        <w:pStyle w:val="NormalWeb"/>
        <w:spacing w:before="0" w:beforeAutospacing="0" w:after="0" w:afterAutospacing="0"/>
      </w:pPr>
      <w:r w:rsidRPr="009F7ECD">
        <w:t>David Bray</w:t>
      </w:r>
    </w:p>
    <w:p w14:paraId="27384883" w14:textId="77777777" w:rsidR="009F7ECD" w:rsidRPr="009F7ECD" w:rsidRDefault="009F7ECD" w:rsidP="009F7ECD">
      <w:pPr>
        <w:pStyle w:val="NormalWeb"/>
        <w:spacing w:before="0" w:beforeAutospacing="0" w:after="0" w:afterAutospacing="0"/>
      </w:pPr>
      <w:r w:rsidRPr="009F7ECD">
        <w:t>Austin Brown</w:t>
      </w:r>
    </w:p>
    <w:p w14:paraId="35429917" w14:textId="77777777" w:rsidR="009F7ECD" w:rsidRPr="009F7ECD" w:rsidRDefault="009F7ECD" w:rsidP="009F7ECD">
      <w:pPr>
        <w:pStyle w:val="NormalWeb"/>
        <w:spacing w:before="0" w:beforeAutospacing="0" w:after="0" w:afterAutospacing="0"/>
      </w:pPr>
      <w:r w:rsidRPr="009F7ECD">
        <w:t>Sumit Chakravarty</w:t>
      </w:r>
    </w:p>
    <w:p w14:paraId="56F7D67B" w14:textId="77777777" w:rsidR="009F7ECD" w:rsidRPr="009F7ECD" w:rsidRDefault="009F7ECD" w:rsidP="009F7ECD">
      <w:pPr>
        <w:pStyle w:val="NormalWeb"/>
        <w:spacing w:before="0" w:beforeAutospacing="0" w:after="0" w:afterAutospacing="0"/>
      </w:pPr>
      <w:r w:rsidRPr="009F7ECD">
        <w:t>Ying Xie</w:t>
      </w:r>
    </w:p>
    <w:p w14:paraId="7CEBFF53" w14:textId="77777777" w:rsidR="009F7ECD" w:rsidRPr="009F7ECD" w:rsidRDefault="009F7ECD" w:rsidP="009F7ECD">
      <w:pPr>
        <w:pStyle w:val="NormalWeb"/>
        <w:spacing w:before="0" w:beforeAutospacing="0" w:after="0" w:afterAutospacing="0"/>
      </w:pPr>
      <w:r w:rsidRPr="009F7ECD">
        <w:t>Dabae Lee</w:t>
      </w:r>
    </w:p>
    <w:p w14:paraId="04AF20C5" w14:textId="77777777" w:rsidR="009F7ECD" w:rsidRPr="009F7ECD" w:rsidRDefault="009F7ECD" w:rsidP="009F7ECD">
      <w:pPr>
        <w:pStyle w:val="NormalWeb"/>
        <w:spacing w:before="0" w:beforeAutospacing="0" w:after="0" w:afterAutospacing="0"/>
      </w:pPr>
      <w:r w:rsidRPr="009F7ECD">
        <w:t>Kathy Schwaig</w:t>
      </w:r>
    </w:p>
    <w:p w14:paraId="4D88E4BB" w14:textId="77777777" w:rsidR="009F7ECD" w:rsidRPr="009F7ECD" w:rsidRDefault="009F7ECD" w:rsidP="009F7ECD">
      <w:pPr>
        <w:pStyle w:val="NormalWeb"/>
        <w:spacing w:before="0" w:beforeAutospacing="0" w:after="0" w:afterAutospacing="0"/>
      </w:pPr>
      <w:r w:rsidRPr="009F7ECD">
        <w:t>Hassan Pournaghshband</w:t>
      </w:r>
    </w:p>
    <w:p w14:paraId="17BBB87F" w14:textId="77777777" w:rsidR="009F7ECD" w:rsidRPr="009F7ECD" w:rsidRDefault="009F7ECD" w:rsidP="009F7ECD">
      <w:pPr>
        <w:pStyle w:val="NormalWeb"/>
        <w:spacing w:before="0" w:beforeAutospacing="0" w:after="0" w:afterAutospacing="0"/>
      </w:pPr>
      <w:r w:rsidRPr="009F7ECD">
        <w:t>Peter St. Pierre</w:t>
      </w:r>
    </w:p>
    <w:p w14:paraId="17A19C75" w14:textId="77777777" w:rsidR="009F7ECD" w:rsidRPr="009F7ECD" w:rsidRDefault="009F7ECD" w:rsidP="009F7ECD">
      <w:pPr>
        <w:pStyle w:val="NormalWeb"/>
        <w:spacing w:before="0" w:beforeAutospacing="0" w:after="0" w:afterAutospacing="0"/>
      </w:pPr>
      <w:r w:rsidRPr="009F7ECD">
        <w:t>Cameron Greensmith</w:t>
      </w:r>
    </w:p>
    <w:p w14:paraId="2DFBF073" w14:textId="77777777" w:rsidR="009F7ECD" w:rsidRPr="009F7ECD" w:rsidRDefault="009F7ECD" w:rsidP="009F7ECD">
      <w:pPr>
        <w:pStyle w:val="NormalWeb"/>
        <w:spacing w:before="0" w:beforeAutospacing="0" w:after="0" w:afterAutospacing="0"/>
      </w:pPr>
      <w:r w:rsidRPr="009F7ECD">
        <w:t>Snehal Shirke</w:t>
      </w:r>
    </w:p>
    <w:p w14:paraId="35442B3E" w14:textId="77777777" w:rsidR="009F7ECD" w:rsidRPr="009F7ECD" w:rsidRDefault="009F7ECD" w:rsidP="009F7ECD">
      <w:pPr>
        <w:pStyle w:val="NormalWeb"/>
        <w:spacing w:before="0" w:beforeAutospacing="0" w:after="0" w:afterAutospacing="0"/>
      </w:pPr>
      <w:r w:rsidRPr="009F7ECD">
        <w:t>Jillian Ford</w:t>
      </w:r>
    </w:p>
    <w:p w14:paraId="0AEBF421" w14:textId="133BBD99" w:rsidR="004B13D4" w:rsidRPr="009F7ECD" w:rsidRDefault="009F7ECD" w:rsidP="009F7ECD">
      <w:pPr>
        <w:pStyle w:val="NormalWeb"/>
        <w:spacing w:before="0" w:beforeAutospacing="0" w:after="0" w:afterAutospacing="0"/>
      </w:pPr>
      <w:r w:rsidRPr="009F7ECD">
        <w:t>Tom Okie</w:t>
      </w:r>
    </w:p>
    <w:p w14:paraId="321E0A27" w14:textId="081D5ACA" w:rsidR="000E3722" w:rsidRDefault="00B74075" w:rsidP="006D3123">
      <w:pPr>
        <w:pStyle w:val="NormalWeb"/>
        <w:rPr>
          <w:b/>
          <w:bCs/>
        </w:rPr>
      </w:pPr>
      <w:r>
        <w:rPr>
          <w:b/>
          <w:bCs/>
        </w:rPr>
        <w:t>Guests</w:t>
      </w:r>
    </w:p>
    <w:p w14:paraId="15082CDA" w14:textId="77777777" w:rsidR="004B13D4" w:rsidRPr="004B13D4" w:rsidRDefault="004B13D4" w:rsidP="004B13D4">
      <w:pPr>
        <w:pStyle w:val="NormalWeb"/>
        <w:spacing w:before="0" w:beforeAutospacing="0" w:after="0" w:afterAutospacing="0"/>
      </w:pPr>
      <w:r w:rsidRPr="004B13D4">
        <w:lastRenderedPageBreak/>
        <w:t>Judy Reardon</w:t>
      </w:r>
    </w:p>
    <w:p w14:paraId="75AD6E13" w14:textId="77777777" w:rsidR="004B13D4" w:rsidRPr="004B13D4" w:rsidRDefault="004B13D4" w:rsidP="004B13D4">
      <w:pPr>
        <w:pStyle w:val="NormalWeb"/>
        <w:spacing w:before="0" w:beforeAutospacing="0" w:after="0" w:afterAutospacing="0"/>
      </w:pPr>
      <w:r w:rsidRPr="004B13D4">
        <w:t>Blanca Torres</w:t>
      </w:r>
    </w:p>
    <w:p w14:paraId="1964C8AA" w14:textId="77777777" w:rsidR="004B13D4" w:rsidRPr="004B13D4" w:rsidRDefault="004B13D4" w:rsidP="004B13D4">
      <w:pPr>
        <w:pStyle w:val="NormalWeb"/>
        <w:spacing w:before="0" w:beforeAutospacing="0" w:after="0" w:afterAutospacing="0"/>
      </w:pPr>
      <w:r w:rsidRPr="004B13D4">
        <w:t>Susan Smith</w:t>
      </w:r>
    </w:p>
    <w:p w14:paraId="4A72DBAD" w14:textId="77777777" w:rsidR="004B13D4" w:rsidRPr="004B13D4" w:rsidRDefault="004B13D4" w:rsidP="004B13D4">
      <w:pPr>
        <w:pStyle w:val="NormalWeb"/>
        <w:spacing w:before="0" w:beforeAutospacing="0" w:after="0" w:afterAutospacing="0"/>
      </w:pPr>
      <w:r w:rsidRPr="004B13D4">
        <w:t>Autumn Eckman</w:t>
      </w:r>
    </w:p>
    <w:p w14:paraId="33626559" w14:textId="77777777" w:rsidR="004B13D4" w:rsidRPr="004B13D4" w:rsidRDefault="004B13D4" w:rsidP="004B13D4">
      <w:pPr>
        <w:pStyle w:val="NormalWeb"/>
        <w:spacing w:before="0" w:beforeAutospacing="0" w:after="0" w:afterAutospacing="0"/>
      </w:pPr>
      <w:r w:rsidRPr="004B13D4">
        <w:t>Phaedra Corso</w:t>
      </w:r>
    </w:p>
    <w:p w14:paraId="60D6D794" w14:textId="77777777" w:rsidR="004B13D4" w:rsidRPr="004B13D4" w:rsidRDefault="004B13D4" w:rsidP="004B13D4">
      <w:pPr>
        <w:pStyle w:val="NormalWeb"/>
        <w:spacing w:before="0" w:beforeAutospacing="0" w:after="0" w:afterAutospacing="0"/>
      </w:pPr>
      <w:r w:rsidRPr="004B13D4">
        <w:t>Veronica Trammell</w:t>
      </w:r>
    </w:p>
    <w:p w14:paraId="2D193736" w14:textId="77777777" w:rsidR="004B13D4" w:rsidRPr="004B13D4" w:rsidRDefault="004B13D4" w:rsidP="004B13D4">
      <w:pPr>
        <w:pStyle w:val="NormalWeb"/>
        <w:spacing w:before="0" w:beforeAutospacing="0" w:after="0" w:afterAutospacing="0"/>
      </w:pPr>
      <w:r w:rsidRPr="004B13D4">
        <w:t>Kadian Callahan</w:t>
      </w:r>
    </w:p>
    <w:p w14:paraId="3B67E26B" w14:textId="77777777" w:rsidR="004B13D4" w:rsidRPr="004B13D4" w:rsidRDefault="004B13D4" w:rsidP="004B13D4">
      <w:pPr>
        <w:pStyle w:val="NormalWeb"/>
        <w:spacing w:before="0" w:beforeAutospacing="0" w:after="0" w:afterAutospacing="0"/>
      </w:pPr>
      <w:r w:rsidRPr="004B13D4">
        <w:t>Karen McDonnell</w:t>
      </w:r>
    </w:p>
    <w:p w14:paraId="1B65E782" w14:textId="77777777" w:rsidR="004B13D4" w:rsidRPr="004B13D4" w:rsidRDefault="004B13D4" w:rsidP="004B13D4">
      <w:pPr>
        <w:pStyle w:val="NormalWeb"/>
        <w:spacing w:before="0" w:beforeAutospacing="0" w:after="0" w:afterAutospacing="0"/>
      </w:pPr>
      <w:r w:rsidRPr="004B13D4">
        <w:t>Chandra Floyd</w:t>
      </w:r>
    </w:p>
    <w:p w14:paraId="2F6F2864" w14:textId="77777777" w:rsidR="004B13D4" w:rsidRPr="004B13D4" w:rsidRDefault="004B13D4" w:rsidP="004B13D4">
      <w:pPr>
        <w:pStyle w:val="NormalWeb"/>
        <w:spacing w:before="0" w:beforeAutospacing="0" w:after="0" w:afterAutospacing="0"/>
      </w:pPr>
      <w:r w:rsidRPr="004B13D4">
        <w:t>LaJuan Simpson-Wilkey</w:t>
      </w:r>
    </w:p>
    <w:p w14:paraId="566D46B7" w14:textId="77777777" w:rsidR="004B13D4" w:rsidRPr="004B13D4" w:rsidRDefault="004B13D4" w:rsidP="004B13D4">
      <w:pPr>
        <w:pStyle w:val="NormalWeb"/>
        <w:spacing w:before="0" w:beforeAutospacing="0" w:after="0" w:afterAutospacing="0"/>
      </w:pPr>
      <w:r w:rsidRPr="004B13D4">
        <w:t>James Davis</w:t>
      </w:r>
    </w:p>
    <w:p w14:paraId="393EB1C6" w14:textId="77777777" w:rsidR="004B13D4" w:rsidRPr="004B13D4" w:rsidRDefault="004B13D4" w:rsidP="004B13D4">
      <w:pPr>
        <w:pStyle w:val="NormalWeb"/>
        <w:spacing w:before="0" w:beforeAutospacing="0" w:after="0" w:afterAutospacing="0"/>
      </w:pPr>
      <w:r w:rsidRPr="004B13D4">
        <w:t>Amy Buddie</w:t>
      </w:r>
    </w:p>
    <w:p w14:paraId="3536C3DC" w14:textId="77777777" w:rsidR="004B13D4" w:rsidRPr="004B13D4" w:rsidRDefault="004B13D4" w:rsidP="004B13D4">
      <w:pPr>
        <w:pStyle w:val="NormalWeb"/>
        <w:spacing w:before="0" w:beforeAutospacing="0" w:after="0" w:afterAutospacing="0"/>
      </w:pPr>
      <w:r w:rsidRPr="004B13D4">
        <w:t>Pam Cole</w:t>
      </w:r>
    </w:p>
    <w:p w14:paraId="11049AFA" w14:textId="77777777" w:rsidR="004B13D4" w:rsidRPr="004B13D4" w:rsidRDefault="004B13D4" w:rsidP="004B13D4">
      <w:pPr>
        <w:pStyle w:val="NormalWeb"/>
        <w:spacing w:before="0" w:beforeAutospacing="0" w:after="0" w:afterAutospacing="0"/>
      </w:pPr>
      <w:r w:rsidRPr="004B13D4">
        <w:t>Paula (Guest)</w:t>
      </w:r>
    </w:p>
    <w:p w14:paraId="78BA2A4E" w14:textId="77777777" w:rsidR="004B13D4" w:rsidRPr="004B13D4" w:rsidRDefault="004B13D4" w:rsidP="004B13D4">
      <w:pPr>
        <w:pStyle w:val="NormalWeb"/>
        <w:spacing w:before="0" w:beforeAutospacing="0" w:after="0" w:afterAutospacing="0"/>
      </w:pPr>
      <w:r w:rsidRPr="004B13D4">
        <w:t>Tricia Chastain</w:t>
      </w:r>
    </w:p>
    <w:p w14:paraId="18F5E91A" w14:textId="77777777" w:rsidR="004B13D4" w:rsidRPr="004B13D4" w:rsidRDefault="004B13D4" w:rsidP="004B13D4">
      <w:pPr>
        <w:pStyle w:val="NormalWeb"/>
        <w:spacing w:before="0" w:beforeAutospacing="0" w:after="0" w:afterAutospacing="0"/>
      </w:pPr>
      <w:r w:rsidRPr="004B13D4">
        <w:t>Aaron Howell</w:t>
      </w:r>
    </w:p>
    <w:p w14:paraId="2CFC3A2D" w14:textId="77777777" w:rsidR="004B13D4" w:rsidRPr="004B13D4" w:rsidRDefault="004B13D4" w:rsidP="004B13D4">
      <w:pPr>
        <w:pStyle w:val="NormalWeb"/>
        <w:spacing w:before="0" w:beforeAutospacing="0" w:after="0" w:afterAutospacing="0"/>
      </w:pPr>
      <w:r w:rsidRPr="004B13D4">
        <w:t>Alexander McGee</w:t>
      </w:r>
    </w:p>
    <w:p w14:paraId="63509EDF" w14:textId="77777777" w:rsidR="004B13D4" w:rsidRPr="004B13D4" w:rsidRDefault="004B13D4" w:rsidP="004B13D4">
      <w:pPr>
        <w:pStyle w:val="NormalWeb"/>
        <w:spacing w:before="0" w:beforeAutospacing="0" w:after="0" w:afterAutospacing="0"/>
      </w:pPr>
      <w:r w:rsidRPr="004B13D4">
        <w:t>Sonia Toson</w:t>
      </w:r>
    </w:p>
    <w:p w14:paraId="26EBB8A4" w14:textId="77777777" w:rsidR="004B13D4" w:rsidRPr="004B13D4" w:rsidRDefault="004B13D4" w:rsidP="004B13D4">
      <w:pPr>
        <w:pStyle w:val="NormalWeb"/>
        <w:spacing w:before="0" w:beforeAutospacing="0" w:after="0" w:afterAutospacing="0"/>
      </w:pPr>
      <w:r w:rsidRPr="004B13D4">
        <w:t>Lesley Netter-Snowden</w:t>
      </w:r>
    </w:p>
    <w:p w14:paraId="3C172712" w14:textId="77777777" w:rsidR="004B13D4" w:rsidRPr="004B13D4" w:rsidRDefault="004B13D4" w:rsidP="004B13D4">
      <w:pPr>
        <w:pStyle w:val="NormalWeb"/>
        <w:spacing w:before="0" w:beforeAutospacing="0" w:after="0" w:afterAutospacing="0"/>
      </w:pPr>
      <w:r w:rsidRPr="004B13D4">
        <w:t>Thomas Doleys</w:t>
      </w:r>
    </w:p>
    <w:p w14:paraId="5F42BFEB" w14:textId="77777777" w:rsidR="004B13D4" w:rsidRPr="004B13D4" w:rsidRDefault="004B13D4" w:rsidP="004B13D4">
      <w:pPr>
        <w:pStyle w:val="NormalWeb"/>
        <w:spacing w:before="0" w:beforeAutospacing="0" w:after="0" w:afterAutospacing="0"/>
      </w:pPr>
      <w:r w:rsidRPr="004B13D4">
        <w:t>David Evans</w:t>
      </w:r>
    </w:p>
    <w:p w14:paraId="1EC9872B" w14:textId="77777777" w:rsidR="004B13D4" w:rsidRPr="004B13D4" w:rsidRDefault="004B13D4" w:rsidP="004B13D4">
      <w:pPr>
        <w:pStyle w:val="NormalWeb"/>
        <w:spacing w:before="0" w:beforeAutospacing="0" w:after="0" w:afterAutospacing="0"/>
      </w:pPr>
      <w:r w:rsidRPr="004B13D4">
        <w:t>Geza Kogler</w:t>
      </w:r>
    </w:p>
    <w:p w14:paraId="34534C92" w14:textId="77777777" w:rsidR="004B13D4" w:rsidRPr="004B13D4" w:rsidRDefault="004B13D4" w:rsidP="004B13D4">
      <w:pPr>
        <w:pStyle w:val="NormalWeb"/>
        <w:spacing w:before="0" w:beforeAutospacing="0" w:after="0" w:afterAutospacing="0"/>
      </w:pPr>
      <w:r w:rsidRPr="004B13D4">
        <w:t>Ian Ferguson</w:t>
      </w:r>
    </w:p>
    <w:p w14:paraId="7AAD4F9B" w14:textId="77777777" w:rsidR="004B13D4" w:rsidRPr="004B13D4" w:rsidRDefault="004B13D4" w:rsidP="004B13D4">
      <w:pPr>
        <w:pStyle w:val="NormalWeb"/>
        <w:spacing w:before="0" w:beforeAutospacing="0" w:after="0" w:afterAutospacing="0"/>
      </w:pPr>
      <w:r w:rsidRPr="004B13D4">
        <w:t>Leigh Funk</w:t>
      </w:r>
    </w:p>
    <w:p w14:paraId="65D3F3F4" w14:textId="77777777" w:rsidR="004B13D4" w:rsidRPr="004B13D4" w:rsidRDefault="004B13D4" w:rsidP="004B13D4">
      <w:pPr>
        <w:pStyle w:val="NormalWeb"/>
        <w:spacing w:before="0" w:beforeAutospacing="0" w:after="0" w:afterAutospacing="0"/>
      </w:pPr>
      <w:r w:rsidRPr="004B13D4">
        <w:t>James Taylor</w:t>
      </w:r>
    </w:p>
    <w:p w14:paraId="0F42C138" w14:textId="77777777" w:rsidR="004B13D4" w:rsidRPr="004B13D4" w:rsidRDefault="004B13D4" w:rsidP="004B13D4">
      <w:pPr>
        <w:pStyle w:val="NormalWeb"/>
        <w:spacing w:before="0" w:beforeAutospacing="0" w:after="0" w:afterAutospacing="0"/>
      </w:pPr>
      <w:r w:rsidRPr="004B13D4">
        <w:t>Jessica Redding</w:t>
      </w:r>
    </w:p>
    <w:p w14:paraId="69309DAB" w14:textId="0EFB3233" w:rsidR="004B13D4" w:rsidRPr="004B13D4" w:rsidRDefault="004B13D4" w:rsidP="004B13D4">
      <w:pPr>
        <w:pStyle w:val="NormalWeb"/>
        <w:spacing w:before="0" w:beforeAutospacing="0" w:after="0" w:afterAutospacing="0"/>
      </w:pPr>
      <w:r w:rsidRPr="004B13D4">
        <w:t>Julia Ayers</w:t>
      </w:r>
    </w:p>
    <w:p w14:paraId="7A56ECC4" w14:textId="77777777" w:rsidR="006D3123" w:rsidRDefault="006D3123" w:rsidP="006D3123">
      <w:pPr>
        <w:pStyle w:val="NormalWeb"/>
      </w:pPr>
      <w:r>
        <w:t xml:space="preserve">Opening Remarks </w:t>
      </w:r>
    </w:p>
    <w:p w14:paraId="73C60200" w14:textId="77777777" w:rsidR="006D3123" w:rsidRDefault="006D3123" w:rsidP="006D3123">
      <w:pPr>
        <w:pStyle w:val="NormalWeb"/>
      </w:pPr>
      <w:r>
        <w:t xml:space="preserve">Welcome – M. Todd Harper </w:t>
      </w:r>
    </w:p>
    <w:p w14:paraId="0E47C24C" w14:textId="77777777" w:rsidR="006D3123" w:rsidRDefault="006D3123" w:rsidP="006D3123">
      <w:pPr>
        <w:pStyle w:val="NormalWeb"/>
      </w:pPr>
      <w:r>
        <w:t xml:space="preserve">Online Faculty Senate Meeting Expectations </w:t>
      </w:r>
    </w:p>
    <w:p w14:paraId="71F5A0AB" w14:textId="77777777" w:rsidR="006D3123" w:rsidRDefault="006D3123" w:rsidP="006D3123">
      <w:pPr>
        <w:pStyle w:val="NormalWeb"/>
      </w:pPr>
      <w:r>
        <w:t xml:space="preserve">a. </w:t>
      </w:r>
      <w:r w:rsidRPr="000E53AA">
        <w:rPr>
          <w:strike/>
        </w:rPr>
        <w:t>Please complete the attendance survey (link in the chat window) if you are a senator or a guest</w:t>
      </w:r>
      <w:r>
        <w:t xml:space="preserve">. </w:t>
      </w:r>
    </w:p>
    <w:p w14:paraId="7721AFC3" w14:textId="77777777" w:rsidR="006D3123" w:rsidRDefault="006D3123" w:rsidP="006D3123">
      <w:pPr>
        <w:pStyle w:val="NormalWeb"/>
      </w:pPr>
      <w:r>
        <w:t xml:space="preserve">b. Voting will be carried out electronically (link will be available in the chat window) and will be tracked. Please only vote if you are a senator. A non-senator voting will result in an immediate permanent ban from the faculty senate. </w:t>
      </w:r>
    </w:p>
    <w:p w14:paraId="6260BE8E" w14:textId="77777777" w:rsidR="006D3123" w:rsidRDefault="006D3123" w:rsidP="006D3123">
      <w:pPr>
        <w:pStyle w:val="NormalWeb"/>
      </w:pPr>
      <w:r>
        <w:t xml:space="preserve">c. Use the “Raise your hand” feature in order to be recognized. iv. As we move forward with our senate meetings, the FSEC has heard from its members and agrees on the need to hold to correct parliamentary procedure. Motions will be preferred over discussion items so that we typically have action items on the floor. We would like to point out that there will be less time in our meetings used to announce our business items, so it will be more important than ever to be familiar with all documents pertaining to our meeting. To further promote discussion, the </w:t>
      </w:r>
      <w:r>
        <w:lastRenderedPageBreak/>
        <w:t xml:space="preserve">president of the faculty senate will begin by calling for dissenting opinions. If there are no dissenting voices, we will be able to call for a vote directly and increase efficiency in our meetings. </w:t>
      </w:r>
    </w:p>
    <w:p w14:paraId="347B2B06" w14:textId="1E3AFDBE" w:rsidR="006D3123" w:rsidRDefault="006D3123" w:rsidP="006D3123">
      <w:pPr>
        <w:pStyle w:val="NormalWeb"/>
      </w:pPr>
      <w:r>
        <w:t xml:space="preserve">d. Please get familiar with Robert’s Rules of Order: https://assembly.cornell.edu/sites/default/files/roberts_rules_simplified.pdf </w:t>
      </w:r>
    </w:p>
    <w:p w14:paraId="23BC09E5" w14:textId="77777777" w:rsidR="00004B26" w:rsidRDefault="00004B26" w:rsidP="00004B26">
      <w:pPr>
        <w:pStyle w:val="NormalWeb"/>
      </w:pPr>
      <w:r>
        <w:t xml:space="preserve">Old Business: </w:t>
      </w:r>
    </w:p>
    <w:p w14:paraId="7FD462B1" w14:textId="77777777" w:rsidR="00004B26" w:rsidRDefault="00004B26" w:rsidP="00004B26">
      <w:pPr>
        <w:pStyle w:val="NormalWeb"/>
      </w:pPr>
      <w:r>
        <w:t xml:space="preserve">1. Approval of Faculty Senate April and May Minutes. (M. Todd Harper 12:30) </w:t>
      </w:r>
    </w:p>
    <w:p w14:paraId="11DB0B9A" w14:textId="77777777" w:rsidR="00004B26" w:rsidRDefault="00004B26" w:rsidP="00004B26">
      <w:pPr>
        <w:pStyle w:val="NormalWeb"/>
      </w:pPr>
      <w:r>
        <w:t xml:space="preserve">New Business </w:t>
      </w:r>
    </w:p>
    <w:p w14:paraId="1B58CA9F" w14:textId="77777777" w:rsidR="00004B26" w:rsidRDefault="00004B26" w:rsidP="00004B26">
      <w:pPr>
        <w:pStyle w:val="NormalWeb"/>
        <w:numPr>
          <w:ilvl w:val="0"/>
          <w:numId w:val="1"/>
        </w:numPr>
      </w:pPr>
      <w:r>
        <w:t>Approval of Minutes (M. Todd Harper 12:30-12:35)</w:t>
      </w:r>
    </w:p>
    <w:p w14:paraId="73AA7DB1" w14:textId="4A7C7ACB" w:rsidR="00004B26" w:rsidRDefault="00004B26" w:rsidP="00004B26">
      <w:pPr>
        <w:pStyle w:val="NormalWeb"/>
        <w:ind w:left="720"/>
      </w:pPr>
      <w:r>
        <w:t>M.A. Karim</w:t>
      </w:r>
      <w:r w:rsidR="009E2C17">
        <w:t>(Engineering)</w:t>
      </w:r>
      <w:r>
        <w:t>:   last MOM motion to approve: . approved</w:t>
      </w:r>
    </w:p>
    <w:p w14:paraId="3861E7AA" w14:textId="77777777" w:rsidR="00004B26" w:rsidRDefault="00004B26" w:rsidP="00004B26">
      <w:pPr>
        <w:pStyle w:val="NormalWeb"/>
        <w:ind w:left="720"/>
      </w:pPr>
    </w:p>
    <w:p w14:paraId="1F013D8D" w14:textId="77777777" w:rsidR="00004B26" w:rsidRDefault="00004B26" w:rsidP="00004B26">
      <w:pPr>
        <w:pStyle w:val="NormalWeb"/>
        <w:numPr>
          <w:ilvl w:val="0"/>
          <w:numId w:val="1"/>
        </w:numPr>
      </w:pPr>
      <w:r>
        <w:t xml:space="preserve"> Call for Nominations to CDA (1 position) and Adult Learning Community (1 position) (M. Todd Harper 12:35-12:40)</w:t>
      </w:r>
    </w:p>
    <w:p w14:paraId="4814DE94" w14:textId="63A5EB83" w:rsidR="00004B26" w:rsidRDefault="00004B26" w:rsidP="00004B26">
      <w:pPr>
        <w:pStyle w:val="NormalWeb"/>
        <w:ind w:left="360"/>
      </w:pPr>
      <w:r>
        <w:t>CDA liaison: Todd and Heather served as CDA liaison.</w:t>
      </w:r>
    </w:p>
    <w:p w14:paraId="4252DD89" w14:textId="77777777" w:rsidR="00004B26" w:rsidRDefault="00004B26" w:rsidP="00004B26">
      <w:pPr>
        <w:pStyle w:val="NormalWeb"/>
        <w:numPr>
          <w:ilvl w:val="0"/>
          <w:numId w:val="1"/>
        </w:numPr>
      </w:pPr>
      <w:r>
        <w:t>Vote on nominations for Adult Learning Community (Joel Crombez, Sociology), Parking and Transportation (Rebecca Peterson, Criminal Justice), and Community Engagement (Shannon Tovey, Elementary and Early Education; Elizabeth Martin,Architecture ; Sarah North, Computer Science; Abigail Alexander, World Languages and Cultures ; Charles Parrott, Theatre ; Cyril Okhio, Electrical Engineering ; Katherine Ingram, Exercise Science and Sports Management. (M. Todd Harper 12:40-12:45)</w:t>
      </w:r>
    </w:p>
    <w:p w14:paraId="73665A1C" w14:textId="77777777" w:rsidR="005561D9" w:rsidRDefault="005561D9" w:rsidP="005561D9">
      <w:pPr>
        <w:pStyle w:val="ListParagraph"/>
      </w:pPr>
      <w:r>
        <w:t xml:space="preserve">ALC: Joel Crombez, Sociology, approved </w:t>
      </w:r>
    </w:p>
    <w:p w14:paraId="07017771" w14:textId="0B2268D4" w:rsidR="005561D9" w:rsidRDefault="005561D9" w:rsidP="005561D9">
      <w:pPr>
        <w:pStyle w:val="ListParagraph"/>
      </w:pPr>
      <w:r>
        <w:t>Prof. Martin is not available for this semester; the position is for the academic year.          ( nomination will be changed)</w:t>
      </w:r>
    </w:p>
    <w:p w14:paraId="000999C1" w14:textId="1633180B" w:rsidR="00004B26" w:rsidRDefault="005561D9" w:rsidP="005561D9">
      <w:pPr>
        <w:pStyle w:val="ListParagraph"/>
      </w:pPr>
      <w:r>
        <w:t>All the other candidates are approved. Some colleges did not nominate.</w:t>
      </w:r>
    </w:p>
    <w:p w14:paraId="70EE9D5D" w14:textId="2AC6BA73" w:rsidR="005561D9" w:rsidRDefault="009E2C17" w:rsidP="005561D9">
      <w:pPr>
        <w:pStyle w:val="NormalWeb"/>
        <w:ind w:left="720"/>
      </w:pPr>
      <w:r>
        <w:rPr>
          <w:rFonts w:asciiTheme="majorBidi" w:hAnsiTheme="majorBidi" w:cstheme="majorBidi"/>
        </w:rPr>
        <w:t>Jeff:Yunek(Department of Music)</w:t>
      </w:r>
      <w:r w:rsidR="005561D9">
        <w:t xml:space="preserve">: division of assembly for tabular vote, since we are in unison, tabular vote not required. </w:t>
      </w:r>
    </w:p>
    <w:p w14:paraId="55DF41DD" w14:textId="77777777" w:rsidR="005561D9" w:rsidRDefault="005561D9" w:rsidP="005561D9">
      <w:pPr>
        <w:pStyle w:val="ListParagraph"/>
      </w:pPr>
    </w:p>
    <w:p w14:paraId="0B5C3172" w14:textId="77777777" w:rsidR="00004B26" w:rsidRDefault="00004B26" w:rsidP="00004B26">
      <w:pPr>
        <w:pStyle w:val="NormalWeb"/>
        <w:numPr>
          <w:ilvl w:val="0"/>
          <w:numId w:val="1"/>
        </w:numPr>
      </w:pPr>
      <w:r>
        <w:t xml:space="preserve"> Peer Groups for Compensation Study (M. Todd Harper 12:45-12:50)</w:t>
      </w:r>
    </w:p>
    <w:p w14:paraId="06408143" w14:textId="7501F841" w:rsidR="00F8566E" w:rsidRDefault="00F8566E" w:rsidP="00F8566E">
      <w:pPr>
        <w:pStyle w:val="ListParagraph"/>
      </w:pPr>
      <w:r>
        <w:t xml:space="preserve">The compensation study has begun. The university is forming the peer groups and Todd has sent document listing the peer institutions. Please review it, it has gone to FSEC  which  has approved, as the list  matches Kennesaw’s profile. </w:t>
      </w:r>
    </w:p>
    <w:p w14:paraId="6AE19BF5" w14:textId="77777777" w:rsidR="00004B26" w:rsidRDefault="00004B26" w:rsidP="00004B26">
      <w:pPr>
        <w:pStyle w:val="ListParagraph"/>
      </w:pPr>
    </w:p>
    <w:p w14:paraId="6C2900AE" w14:textId="77777777" w:rsidR="00004B26" w:rsidRDefault="00004B26" w:rsidP="00004B26">
      <w:pPr>
        <w:pStyle w:val="NormalWeb"/>
        <w:numPr>
          <w:ilvl w:val="0"/>
          <w:numId w:val="1"/>
        </w:numPr>
      </w:pPr>
      <w:r>
        <w:t>UITS (Veronica Trammell 12:50 – 1:00)</w:t>
      </w:r>
    </w:p>
    <w:p w14:paraId="78529A6F" w14:textId="3EC33127" w:rsidR="00F8566E" w:rsidRDefault="00F8566E" w:rsidP="00F8566E">
      <w:pPr>
        <w:pStyle w:val="ListParagraph"/>
        <w:ind w:left="1440"/>
      </w:pPr>
      <w:r>
        <w:t>1.</w:t>
      </w:r>
      <w:r>
        <w:tab/>
        <w:t>Cyber security month: new training to complete, October 1st to 31st. Two trainings one for April and another for October. This training is required for all KSU.</w:t>
      </w:r>
    </w:p>
    <w:p w14:paraId="13FB86E5" w14:textId="77777777" w:rsidR="00F8566E" w:rsidRDefault="00F8566E" w:rsidP="00F8566E">
      <w:pPr>
        <w:pStyle w:val="ListParagraph"/>
        <w:ind w:left="1440"/>
      </w:pPr>
      <w:r>
        <w:t>2.</w:t>
      </w:r>
      <w:r>
        <w:tab/>
        <w:t>Fish alert   for Fishing attempts, to bring alert to different attempts for fishing</w:t>
      </w:r>
    </w:p>
    <w:p w14:paraId="3372A854" w14:textId="0AA2E270" w:rsidR="00F8566E" w:rsidRDefault="00F8566E" w:rsidP="00F8566E">
      <w:pPr>
        <w:pStyle w:val="ListParagraph"/>
        <w:ind w:left="1440"/>
      </w:pPr>
      <w:r>
        <w:t>3.</w:t>
      </w:r>
      <w:r>
        <w:tab/>
        <w:t>Nojib Web will become read-only. Onebase will replace. Please feel free to reach out to UITS.</w:t>
      </w:r>
    </w:p>
    <w:p w14:paraId="50B06DA4" w14:textId="2ACEA916" w:rsidR="00F8566E" w:rsidRDefault="00F8566E" w:rsidP="00F8566E">
      <w:pPr>
        <w:pStyle w:val="ListParagraph"/>
        <w:ind w:left="1440"/>
      </w:pPr>
      <w:r>
        <w:t>4.</w:t>
      </w:r>
      <w:r>
        <w:tab/>
        <w:t>Guest wifi: we have a registration portal  for the guest. Enter your email address and then a password will be provided. Password for only one week., register again thereafter.</w:t>
      </w:r>
    </w:p>
    <w:p w14:paraId="1B6AFF3A" w14:textId="7AD21C43" w:rsidR="00F8566E" w:rsidRDefault="00F8566E" w:rsidP="00F8566E">
      <w:pPr>
        <w:pStyle w:val="ListParagraph"/>
        <w:ind w:left="1440"/>
      </w:pPr>
      <w:r>
        <w:t>5.</w:t>
      </w:r>
      <w:r>
        <w:tab/>
        <w:t>Technology portal: service.kennesaw.edu (also ticket tracking)</w:t>
      </w:r>
    </w:p>
    <w:p w14:paraId="72CE14F5" w14:textId="1371E8A7" w:rsidR="00F8566E" w:rsidRDefault="00F8566E" w:rsidP="00F8566E">
      <w:pPr>
        <w:pStyle w:val="ListParagraph"/>
        <w:ind w:left="1440"/>
      </w:pPr>
      <w:r>
        <w:t>6.</w:t>
      </w:r>
      <w:r>
        <w:tab/>
        <w:t xml:space="preserve">Status page: status.kennesaw.edu </w:t>
      </w:r>
      <w:r w:rsidR="009E2C17">
        <w:t>(</w:t>
      </w:r>
      <w:r>
        <w:t>for maintenance and updates</w:t>
      </w:r>
      <w:r w:rsidR="009E2C17">
        <w:t xml:space="preserve"> and outages)</w:t>
      </w:r>
      <w:r>
        <w:t>.</w:t>
      </w:r>
    </w:p>
    <w:p w14:paraId="6706E061" w14:textId="0736AA50" w:rsidR="00F8566E" w:rsidRDefault="00F8566E" w:rsidP="00F8566E">
      <w:pPr>
        <w:pStyle w:val="ListParagraph"/>
        <w:ind w:left="1440"/>
      </w:pPr>
      <w:r>
        <w:t>7.</w:t>
      </w:r>
      <w:r>
        <w:tab/>
        <w:t xml:space="preserve">Service now does not have an app </w:t>
      </w:r>
      <w:r w:rsidR="009E2C17">
        <w:t>version;</w:t>
      </w:r>
      <w:r>
        <w:t xml:space="preserve"> they are working on it.</w:t>
      </w:r>
    </w:p>
    <w:p w14:paraId="0DDAE04D" w14:textId="77777777" w:rsidR="00F8566E" w:rsidRDefault="00F8566E" w:rsidP="00F8566E">
      <w:pPr>
        <w:pStyle w:val="ListParagraph"/>
        <w:ind w:left="1440"/>
      </w:pPr>
      <w:r>
        <w:t>8.</w:t>
      </w:r>
      <w:r>
        <w:tab/>
        <w:t>Twice a year training: mandate from the state and USG has mandated it.</w:t>
      </w:r>
    </w:p>
    <w:p w14:paraId="20DBB581" w14:textId="77777777" w:rsidR="00F8566E" w:rsidRDefault="00F8566E" w:rsidP="00F8566E">
      <w:pPr>
        <w:pStyle w:val="ListParagraph"/>
        <w:ind w:left="1440"/>
      </w:pPr>
      <w:r>
        <w:t>9.</w:t>
      </w:r>
      <w:r>
        <w:tab/>
        <w:t>How am I supposed to know if request from outside is legit: KSU today</w:t>
      </w:r>
    </w:p>
    <w:p w14:paraId="7C0BF297" w14:textId="27CECCF0" w:rsidR="00004B26" w:rsidRDefault="00F8566E" w:rsidP="00F8566E">
      <w:pPr>
        <w:pStyle w:val="ListParagraph"/>
        <w:ind w:left="1440"/>
      </w:pPr>
      <w:r>
        <w:t>10.</w:t>
      </w:r>
      <w:r>
        <w:tab/>
        <w:t>For junk email , please  mark it not junk.</w:t>
      </w:r>
    </w:p>
    <w:p w14:paraId="716693E6" w14:textId="77777777" w:rsidR="00004B26" w:rsidRDefault="00004B26" w:rsidP="00004B26">
      <w:pPr>
        <w:pStyle w:val="NormalWeb"/>
        <w:numPr>
          <w:ilvl w:val="0"/>
          <w:numId w:val="1"/>
        </w:numPr>
      </w:pPr>
      <w:r>
        <w:t>PTR Document and Revisions (M. Todd Harper 1:00 -1:45)</w:t>
      </w:r>
    </w:p>
    <w:p w14:paraId="6632CADC" w14:textId="74BF386F" w:rsidR="007F0CC3" w:rsidRDefault="007F0CC3" w:rsidP="007F0CC3">
      <w:pPr>
        <w:pStyle w:val="NormalWeb"/>
      </w:pPr>
      <w:r>
        <w:t>PTR discussions</w:t>
      </w:r>
    </w:p>
    <w:p w14:paraId="66E4DE47" w14:textId="0C627113" w:rsidR="007F0CC3" w:rsidRDefault="007F0CC3" w:rsidP="007F0CC3">
      <w:pPr>
        <w:pStyle w:val="NormalWeb"/>
      </w:pPr>
      <w:r w:rsidRPr="00886AD6">
        <w:rPr>
          <w:b/>
          <w:bCs/>
        </w:rPr>
        <w:t>Todd</w:t>
      </w:r>
      <w:r w:rsidR="00886AD6" w:rsidRPr="00886AD6">
        <w:rPr>
          <w:b/>
          <w:bCs/>
        </w:rPr>
        <w:t xml:space="preserve"> Harper</w:t>
      </w:r>
      <w:r>
        <w:t xml:space="preserve">: Timeline for the document. Sep 31: the provost has asked all the bodies to provide the </w:t>
      </w:r>
      <w:r w:rsidR="009E2C17">
        <w:t>revisions and</w:t>
      </w:r>
      <w:r>
        <w:t xml:space="preserve"> the document itself. They will then look if the revisions are consistent with </w:t>
      </w:r>
      <w:r w:rsidR="009E2C17">
        <w:t>the BOR</w:t>
      </w:r>
      <w:r>
        <w:t xml:space="preserve"> policy. If not consistent, </w:t>
      </w:r>
      <w:r w:rsidR="009E2C17">
        <w:t>they</w:t>
      </w:r>
      <w:r>
        <w:t xml:space="preserve"> will reject with explanation.</w:t>
      </w:r>
    </w:p>
    <w:p w14:paraId="746786E4" w14:textId="0D801596" w:rsidR="007F0CC3" w:rsidRDefault="007F0CC3" w:rsidP="007F0CC3">
      <w:pPr>
        <w:pStyle w:val="NormalWeb"/>
      </w:pPr>
      <w:r>
        <w:t>Oct 17</w:t>
      </w:r>
      <w:r w:rsidRPr="007F0CC3">
        <w:rPr>
          <w:vertAlign w:val="superscript"/>
        </w:rPr>
        <w:t>th</w:t>
      </w:r>
      <w:r>
        <w:t xml:space="preserve">, all USG </w:t>
      </w:r>
      <w:r w:rsidR="009E2C17">
        <w:t>institutions who</w:t>
      </w:r>
      <w:r>
        <w:t xml:space="preserve"> have not yet submitted, will </w:t>
      </w:r>
      <w:r w:rsidR="009E2C17">
        <w:t>submit.</w:t>
      </w:r>
      <w:r>
        <w:t xml:space="preserve"> The review for those who have submitted has been tough. Linda </w:t>
      </w:r>
      <w:r w:rsidR="009E2C17">
        <w:t>Noble (1</w:t>
      </w:r>
      <w:r w:rsidR="009E2C17" w:rsidRPr="009E2C17">
        <w:rPr>
          <w:vertAlign w:val="superscript"/>
        </w:rPr>
        <w:t>st</w:t>
      </w:r>
      <w:r w:rsidR="009E2C17">
        <w:t xml:space="preserve"> review) </w:t>
      </w:r>
      <w:r>
        <w:t xml:space="preserve">and Stuart Rayfield </w:t>
      </w:r>
      <w:r w:rsidR="009E2C17">
        <w:t xml:space="preserve">(follow up review) </w:t>
      </w:r>
      <w:r>
        <w:t>are doing it. Legal t</w:t>
      </w:r>
      <w:r w:rsidR="009E2C17">
        <w:t>eam</w:t>
      </w:r>
      <w:r>
        <w:t xml:space="preserve"> is </w:t>
      </w:r>
      <w:r w:rsidR="009E2C17">
        <w:t>also participating</w:t>
      </w:r>
      <w:r>
        <w:t>.</w:t>
      </w:r>
    </w:p>
    <w:p w14:paraId="40FDC5BE" w14:textId="28F95FA8" w:rsidR="009E2C17" w:rsidRDefault="007F0CC3" w:rsidP="007F0CC3">
      <w:pPr>
        <w:pStyle w:val="NormalWeb"/>
      </w:pPr>
      <w:r>
        <w:t>Nov 18</w:t>
      </w:r>
      <w:r w:rsidRPr="007F0CC3">
        <w:rPr>
          <w:vertAlign w:val="superscript"/>
        </w:rPr>
        <w:t>th</w:t>
      </w:r>
      <w:r>
        <w:t xml:space="preserve">, USG provides feedback. </w:t>
      </w:r>
      <w:r w:rsidR="009E2C17">
        <w:t xml:space="preserve">Institution </w:t>
      </w:r>
      <w:r w:rsidR="00886AD6">
        <w:t>takes</w:t>
      </w:r>
      <w:r w:rsidR="009E2C17">
        <w:t xml:space="preserve"> revisions. </w:t>
      </w:r>
    </w:p>
    <w:p w14:paraId="0725091F" w14:textId="11CF8FB1" w:rsidR="007F0CC3" w:rsidRDefault="007F0CC3" w:rsidP="007F0CC3">
      <w:pPr>
        <w:pStyle w:val="NormalWeb"/>
      </w:pPr>
      <w:r>
        <w:t xml:space="preserve">Jan 2023, faculty begin designating </w:t>
      </w:r>
      <w:r w:rsidR="009E2C17">
        <w:t>student</w:t>
      </w:r>
      <w:r>
        <w:t xml:space="preserve"> success and </w:t>
      </w:r>
      <w:r w:rsidR="009E2C17">
        <w:t>professional</w:t>
      </w:r>
      <w:r>
        <w:t xml:space="preserve"> growth on fpa.  </w:t>
      </w:r>
      <w:r w:rsidR="00886AD6">
        <w:t>Colleges revise</w:t>
      </w:r>
      <w:r w:rsidR="009E2C17">
        <w:t xml:space="preserve"> guidelines.</w:t>
      </w:r>
    </w:p>
    <w:p w14:paraId="332E5A99" w14:textId="37989E40" w:rsidR="009E2C17" w:rsidRDefault="009E2C17" w:rsidP="007F0CC3">
      <w:pPr>
        <w:pStyle w:val="NormalWeb"/>
      </w:pPr>
      <w:r>
        <w:t xml:space="preserve"> January 2024: full implementation of PTR guidelines.</w:t>
      </w:r>
    </w:p>
    <w:p w14:paraId="4B155A22" w14:textId="26C678CD" w:rsidR="00886AD6" w:rsidRDefault="00886AD6" w:rsidP="007F0CC3">
      <w:pPr>
        <w:pStyle w:val="NormalWeb"/>
      </w:pPr>
      <w:r>
        <w:t>We have number of strong revisions which are at risk if voted down. PTR guidelines will be presented with vote. G</w:t>
      </w:r>
      <w:r w:rsidRPr="00886AD6">
        <w:t>eorgia Tech approved its guidelines, but did so with a resolution that it sent to the USG protesting the process</w:t>
      </w:r>
      <w:r>
        <w:t>.</w:t>
      </w:r>
    </w:p>
    <w:p w14:paraId="7F3B0301" w14:textId="4F1A93C7" w:rsidR="005A1F81" w:rsidRDefault="005A1F81" w:rsidP="007F0CC3">
      <w:pPr>
        <w:pStyle w:val="NormalWeb"/>
      </w:pPr>
      <w:r>
        <w:lastRenderedPageBreak/>
        <w:t>We are going to start out with consent agenda, ….</w:t>
      </w:r>
    </w:p>
    <w:p w14:paraId="0A72AE6E" w14:textId="02B8048F" w:rsidR="005A1F81" w:rsidRDefault="005A1F81" w:rsidP="007F0CC3">
      <w:pPr>
        <w:pStyle w:val="NormalWeb"/>
      </w:pPr>
      <w:r>
        <w:t xml:space="preserve">Susan </w:t>
      </w:r>
      <w:r w:rsidR="009E2C17">
        <w:t>S</w:t>
      </w:r>
      <w:r>
        <w:t>mith will take some of the editing for any language that is revised.</w:t>
      </w:r>
    </w:p>
    <w:p w14:paraId="48A92A80" w14:textId="0B02B6A0" w:rsidR="005A1F81" w:rsidRDefault="009E2C17" w:rsidP="007F0CC3">
      <w:pPr>
        <w:pStyle w:val="NormalWeb"/>
      </w:pPr>
      <w:r w:rsidRPr="00886AD6">
        <w:rPr>
          <w:b/>
          <w:bCs/>
        </w:rPr>
        <w:t>Todd Harper:</w:t>
      </w:r>
      <w:r>
        <w:t xml:space="preserve"> </w:t>
      </w:r>
      <w:r w:rsidR="005A1F81">
        <w:t xml:space="preserve">Motion </w:t>
      </w:r>
      <w:r w:rsidR="00886AD6">
        <w:t xml:space="preserve">to approve the </w:t>
      </w:r>
      <w:r w:rsidR="00BE2D0D">
        <w:t>consent</w:t>
      </w:r>
      <w:r w:rsidR="005A1F81">
        <w:t xml:space="preserve"> agenda.</w:t>
      </w:r>
    </w:p>
    <w:p w14:paraId="5B0FACF9" w14:textId="0F61C2B7" w:rsidR="005A1F81" w:rsidRDefault="005A1F81" w:rsidP="005A1F81">
      <w:pPr>
        <w:pStyle w:val="NormalWeb"/>
      </w:pPr>
      <w:r>
        <w:t xml:space="preserve">Randy </w:t>
      </w:r>
      <w:r w:rsidR="00886AD6">
        <w:t>Stuart (</w:t>
      </w:r>
      <w:r w:rsidR="00886AD6" w:rsidRPr="00886AD6">
        <w:t>Marketing &amp; Professional Sales</w:t>
      </w:r>
      <w:r w:rsidR="00886AD6">
        <w:t>)</w:t>
      </w:r>
      <w:r>
        <w:t xml:space="preserve">: question on </w:t>
      </w:r>
      <w:r w:rsidR="00BE2D0D">
        <w:t>consent</w:t>
      </w:r>
      <w:r>
        <w:t xml:space="preserve"> agenda: In service section of PIP. Why are we saying a faculty who is not doing good in service, should work with someone with strong record in rca. </w:t>
      </w:r>
    </w:p>
    <w:p w14:paraId="7082F46E" w14:textId="2234095F" w:rsidR="005A1F81" w:rsidRDefault="005A1F81" w:rsidP="005A1F81">
      <w:pPr>
        <w:pStyle w:val="NormalWeb"/>
      </w:pPr>
      <w:r>
        <w:t xml:space="preserve"> </w:t>
      </w:r>
      <w:r w:rsidR="00886AD6">
        <w:rPr>
          <w:rFonts w:asciiTheme="majorBidi" w:hAnsiTheme="majorBidi" w:cstheme="majorBidi"/>
        </w:rPr>
        <w:t>S</w:t>
      </w:r>
      <w:r w:rsidR="00886AD6" w:rsidRPr="00C67AE6">
        <w:rPr>
          <w:rFonts w:asciiTheme="majorBidi" w:hAnsiTheme="majorBidi" w:cstheme="majorBidi"/>
        </w:rPr>
        <w:t xml:space="preserve">tephen </w:t>
      </w:r>
      <w:r w:rsidR="00886AD6">
        <w:rPr>
          <w:rFonts w:asciiTheme="majorBidi" w:hAnsiTheme="majorBidi" w:cstheme="majorBidi"/>
        </w:rPr>
        <w:t>C</w:t>
      </w:r>
      <w:r w:rsidR="00886AD6" w:rsidRPr="00C67AE6">
        <w:rPr>
          <w:rFonts w:asciiTheme="majorBidi" w:hAnsiTheme="majorBidi" w:cstheme="majorBidi"/>
        </w:rPr>
        <w:t>ollins</w:t>
      </w:r>
      <w:r w:rsidR="00886AD6">
        <w:rPr>
          <w:rFonts w:asciiTheme="majorBidi" w:hAnsiTheme="majorBidi" w:cstheme="majorBidi"/>
        </w:rPr>
        <w:t xml:space="preserve"> (Government and International Affairs): </w:t>
      </w:r>
      <w:r>
        <w:t>it should say service, it’s a typo.</w:t>
      </w:r>
    </w:p>
    <w:p w14:paraId="30A6D0C1" w14:textId="16FA9FF9" w:rsidR="005A1F81" w:rsidRDefault="005117CD" w:rsidP="005A1F81">
      <w:pPr>
        <w:pStyle w:val="NormalWeb"/>
      </w:pPr>
      <w:r w:rsidRPr="00C67AE6">
        <w:rPr>
          <w:rFonts w:asciiTheme="majorBidi" w:hAnsiTheme="majorBidi" w:cstheme="majorBidi"/>
        </w:rPr>
        <w:t>Noah McLaughlin</w:t>
      </w:r>
      <w:r>
        <w:rPr>
          <w:rFonts w:asciiTheme="majorBidi" w:hAnsiTheme="majorBidi" w:cstheme="majorBidi"/>
        </w:rPr>
        <w:t xml:space="preserve"> (Department of Foreign Languages):</w:t>
      </w:r>
      <w:r w:rsidRPr="009445E3">
        <w:t xml:space="preserve"> </w:t>
      </w:r>
      <w:r w:rsidR="00BE2D0D">
        <w:t>Number 5 in the failed PIP, can it be changed to unsuccessful PIP</w:t>
      </w:r>
      <w:r>
        <w:t>?</w:t>
      </w:r>
    </w:p>
    <w:p w14:paraId="3FE8FE14" w14:textId="11A610AB" w:rsidR="00BE2D0D" w:rsidRDefault="005117CD" w:rsidP="005A1F81">
      <w:pPr>
        <w:pStyle w:val="NormalWeb"/>
      </w:pPr>
      <w:r>
        <w:rPr>
          <w:rFonts w:asciiTheme="majorBidi" w:hAnsiTheme="majorBidi" w:cstheme="majorBidi"/>
        </w:rPr>
        <w:t xml:space="preserve">Jeff:Yunek(Department of Music): </w:t>
      </w:r>
      <w:r w:rsidR="00BE2D0D">
        <w:t xml:space="preserve">this is just a motion in a package of motion, just a quick up/down vote will do. </w:t>
      </w:r>
    </w:p>
    <w:p w14:paraId="183A7386" w14:textId="19BB8022" w:rsidR="00BE2D0D" w:rsidRDefault="00BE2D0D" w:rsidP="005A1F81">
      <w:pPr>
        <w:pStyle w:val="NormalWeb"/>
      </w:pPr>
      <w:r>
        <w:t>Noah  McLaughlin: Motion to change from failed PIP to unsuccessful PIP? No debate. Move to vote, All in favor. Motion passed.</w:t>
      </w:r>
    </w:p>
    <w:p w14:paraId="4A5D15EC" w14:textId="4DB16AE4" w:rsidR="00BE2D0D" w:rsidRDefault="00BE2D0D" w:rsidP="005A1F81">
      <w:pPr>
        <w:pStyle w:val="NormalWeb"/>
      </w:pPr>
      <w:r>
        <w:t>Jeffery Yunek: Motion to approve the consent agenda approval. Motion carried.</w:t>
      </w:r>
    </w:p>
    <w:p w14:paraId="2A5E84DF" w14:textId="0E1668DC" w:rsidR="00BE2D0D" w:rsidRDefault="005117CD" w:rsidP="005A1F81">
      <w:pPr>
        <w:pStyle w:val="NormalWeb"/>
      </w:pPr>
      <w:r w:rsidRPr="00886AD6">
        <w:rPr>
          <w:b/>
          <w:bCs/>
        </w:rPr>
        <w:t>Todd Harper:</w:t>
      </w:r>
      <w:r>
        <w:t xml:space="preserve"> P</w:t>
      </w:r>
      <w:r w:rsidR="00BE2D0D">
        <w:t xml:space="preserve">roposal </w:t>
      </w:r>
      <w:r w:rsidR="00536966">
        <w:t xml:space="preserve">#6: </w:t>
      </w:r>
      <w:r w:rsidR="00536966" w:rsidRPr="005117CD">
        <w:rPr>
          <w:b/>
          <w:bCs/>
        </w:rPr>
        <w:t xml:space="preserve">Continued profession growth: </w:t>
      </w:r>
      <w:r w:rsidR="00536966">
        <w:t xml:space="preserve">After speaking with Stuart Rayfield, it would be included in student success. Faculty will be designated in FPAs profession </w:t>
      </w:r>
      <w:r>
        <w:t>growth and</w:t>
      </w:r>
      <w:r w:rsidR="00536966">
        <w:t xml:space="preserve"> will be evaluated on this.</w:t>
      </w:r>
    </w:p>
    <w:p w14:paraId="4F730584" w14:textId="7EDF22EE" w:rsidR="00536966" w:rsidRDefault="005117CD" w:rsidP="005A1F81">
      <w:pPr>
        <w:pStyle w:val="NormalWeb"/>
      </w:pPr>
      <w:r>
        <w:rPr>
          <w:rFonts w:asciiTheme="majorBidi" w:hAnsiTheme="majorBidi" w:cstheme="majorBidi"/>
        </w:rPr>
        <w:t>S</w:t>
      </w:r>
      <w:r w:rsidRPr="00C67AE6">
        <w:rPr>
          <w:rFonts w:asciiTheme="majorBidi" w:hAnsiTheme="majorBidi" w:cstheme="majorBidi"/>
        </w:rPr>
        <w:t xml:space="preserve">tephen </w:t>
      </w:r>
      <w:r>
        <w:rPr>
          <w:rFonts w:asciiTheme="majorBidi" w:hAnsiTheme="majorBidi" w:cstheme="majorBidi"/>
        </w:rPr>
        <w:t>C</w:t>
      </w:r>
      <w:r w:rsidRPr="00C67AE6">
        <w:rPr>
          <w:rFonts w:asciiTheme="majorBidi" w:hAnsiTheme="majorBidi" w:cstheme="majorBidi"/>
        </w:rPr>
        <w:t>ollins</w:t>
      </w:r>
      <w:r w:rsidR="00536966">
        <w:t xml:space="preserve">: did not find anything in BoR document that faculty demonstrate professional growth? </w:t>
      </w:r>
    </w:p>
    <w:p w14:paraId="1A429761" w14:textId="416AD78A" w:rsidR="00536966" w:rsidRDefault="005117CD" w:rsidP="005A1F81">
      <w:pPr>
        <w:pStyle w:val="NormalWeb"/>
      </w:pPr>
      <w:r>
        <w:rPr>
          <w:rFonts w:asciiTheme="majorBidi" w:hAnsiTheme="majorBidi" w:cstheme="majorBidi"/>
        </w:rPr>
        <w:t>Heather Pincock(</w:t>
      </w:r>
      <w:r w:rsidRPr="001741A4">
        <w:rPr>
          <w:rFonts w:asciiTheme="majorBidi" w:hAnsiTheme="majorBidi" w:cstheme="majorBidi"/>
        </w:rPr>
        <w:t>Conflict Management, Peacebuilding and Development</w:t>
      </w:r>
      <w:r>
        <w:rPr>
          <w:rFonts w:asciiTheme="majorBidi" w:hAnsiTheme="majorBidi" w:cstheme="majorBidi"/>
        </w:rPr>
        <w:t xml:space="preserve">): </w:t>
      </w:r>
      <w:r w:rsidR="00536966">
        <w:t>BoR policy manual (not part of the changes that happened last year).</w:t>
      </w:r>
    </w:p>
    <w:p w14:paraId="2C4D3C9D" w14:textId="77777777" w:rsidR="005117CD" w:rsidRPr="005117CD" w:rsidRDefault="00536966" w:rsidP="00536966">
      <w:pPr>
        <w:pStyle w:val="NormalWeb"/>
        <w:spacing w:before="0" w:beforeAutospacing="0"/>
        <w:rPr>
          <w:i/>
          <w:iCs/>
        </w:rPr>
      </w:pPr>
      <w:r w:rsidRPr="00536966">
        <w:rPr>
          <w:i/>
          <w:iCs/>
        </w:rPr>
        <w:t>8.3.7.3 Criteria for Tenure</w:t>
      </w:r>
    </w:p>
    <w:p w14:paraId="4F27594B" w14:textId="171C1B3A" w:rsidR="00536966" w:rsidRPr="005117CD" w:rsidRDefault="00536966" w:rsidP="00536966">
      <w:pPr>
        <w:pStyle w:val="NormalWeb"/>
        <w:spacing w:before="0" w:beforeAutospacing="0"/>
        <w:rPr>
          <w:i/>
          <w:iCs/>
        </w:rPr>
      </w:pPr>
      <w:r w:rsidRPr="00536966">
        <w:rPr>
          <w:i/>
          <w:iCs/>
        </w:rPr>
        <w:t>Minimum for All Institutions in All Professorial Ranks</w:t>
      </w:r>
      <w:r w:rsidRPr="00536966">
        <w:rPr>
          <w:i/>
          <w:iCs/>
        </w:rPr>
        <w:br/>
        <w:t xml:space="preserve">The minimum criteria for tenure are </w:t>
      </w:r>
      <w:r w:rsidR="005710AC" w:rsidRPr="005117CD">
        <w:rPr>
          <w:i/>
          <w:iCs/>
        </w:rPr>
        <w:t>demonstrating</w:t>
      </w:r>
      <w:r w:rsidRPr="005117CD">
        <w:rPr>
          <w:i/>
          <w:iCs/>
        </w:rPr>
        <w:t xml:space="preserve"> </w:t>
      </w:r>
      <w:r w:rsidRPr="00536966">
        <w:rPr>
          <w:i/>
          <w:iCs/>
        </w:rPr>
        <w:t>Excellence and effectiveness in teaching and instruction;</w:t>
      </w:r>
      <w:r w:rsidRPr="005117CD">
        <w:rPr>
          <w:i/>
          <w:iCs/>
        </w:rPr>
        <w:t xml:space="preserve"> </w:t>
      </w:r>
      <w:r w:rsidRPr="00536966">
        <w:rPr>
          <w:i/>
          <w:iCs/>
        </w:rPr>
        <w:t>Outstanding involvement in student success activities;</w:t>
      </w:r>
      <w:r w:rsidRPr="005117CD">
        <w:rPr>
          <w:i/>
          <w:iCs/>
        </w:rPr>
        <w:t xml:space="preserve"> </w:t>
      </w:r>
      <w:r w:rsidRPr="00536966">
        <w:rPr>
          <w:i/>
          <w:iCs/>
        </w:rPr>
        <w:t>Academic achievement, as appropriate to the institution’s mission;</w:t>
      </w:r>
      <w:r w:rsidRPr="005117CD">
        <w:rPr>
          <w:i/>
          <w:iCs/>
        </w:rPr>
        <w:t xml:space="preserve"> </w:t>
      </w:r>
      <w:r w:rsidRPr="00536966">
        <w:rPr>
          <w:i/>
          <w:iCs/>
        </w:rPr>
        <w:t>Outstanding service to the institution, profession, or community; and,</w:t>
      </w:r>
      <w:r w:rsidRPr="005117CD">
        <w:rPr>
          <w:i/>
          <w:iCs/>
        </w:rPr>
        <w:t xml:space="preserve"> </w:t>
      </w:r>
      <w:r w:rsidRPr="00536966">
        <w:rPr>
          <w:i/>
          <w:iCs/>
        </w:rPr>
        <w:t>Professional growth and development.</w:t>
      </w:r>
    </w:p>
    <w:p w14:paraId="7ED7143C" w14:textId="515D18DD" w:rsidR="00536966" w:rsidRDefault="005117CD" w:rsidP="00536966">
      <w:pPr>
        <w:pStyle w:val="NormalWeb"/>
        <w:spacing w:before="0" w:beforeAutospacing="0"/>
      </w:pPr>
      <w:r w:rsidRPr="00886AD6">
        <w:rPr>
          <w:b/>
          <w:bCs/>
        </w:rPr>
        <w:t>Todd Harper:</w:t>
      </w:r>
      <w:r>
        <w:t xml:space="preserve"> </w:t>
      </w:r>
      <w:r w:rsidR="00536966">
        <w:t xml:space="preserve"> It is also included under Annual </w:t>
      </w:r>
      <w:r w:rsidR="005710AC">
        <w:t>component of the BoR document(third page).</w:t>
      </w:r>
    </w:p>
    <w:p w14:paraId="11C66E4D" w14:textId="24996603" w:rsidR="005710AC" w:rsidRDefault="005117CD" w:rsidP="00536966">
      <w:pPr>
        <w:pStyle w:val="NormalWeb"/>
        <w:spacing w:before="0" w:beforeAutospacing="0"/>
      </w:pPr>
      <w:r>
        <w:rPr>
          <w:rFonts w:asciiTheme="majorBidi" w:hAnsiTheme="majorBidi" w:cstheme="majorBidi"/>
        </w:rPr>
        <w:t xml:space="preserve">Tom Okie (History and Philosophy) : what </w:t>
      </w:r>
      <w:r w:rsidR="005710AC">
        <w:t>are we trying to include</w:t>
      </w:r>
      <w:r>
        <w:t xml:space="preserve"> in professional development?</w:t>
      </w:r>
    </w:p>
    <w:p w14:paraId="65CC441F" w14:textId="296FBBDA" w:rsidR="005710AC" w:rsidRDefault="005117CD" w:rsidP="00536966">
      <w:pPr>
        <w:pStyle w:val="NormalWeb"/>
        <w:spacing w:before="0" w:beforeAutospacing="0"/>
      </w:pPr>
      <w:r w:rsidRPr="00886AD6">
        <w:rPr>
          <w:b/>
          <w:bCs/>
        </w:rPr>
        <w:t>Todd Harper:</w:t>
      </w:r>
      <w:r>
        <w:t xml:space="preserve">  </w:t>
      </w:r>
      <w:r w:rsidR="005710AC">
        <w:t xml:space="preserve">Something we have to discuss with the department chair. </w:t>
      </w:r>
    </w:p>
    <w:p w14:paraId="1FEB50C3" w14:textId="2AE37F65" w:rsidR="005710AC" w:rsidRDefault="005117CD" w:rsidP="00536966">
      <w:pPr>
        <w:pStyle w:val="NormalWeb"/>
        <w:spacing w:before="0" w:beforeAutospacing="0"/>
      </w:pPr>
      <w:r>
        <w:lastRenderedPageBreak/>
        <w:t xml:space="preserve">Noah McLaughlin: </w:t>
      </w:r>
      <w:r w:rsidR="005710AC">
        <w:t xml:space="preserve">professional development, time and funds? How will this be folded in the workload model. </w:t>
      </w:r>
    </w:p>
    <w:p w14:paraId="7DAFFB3D" w14:textId="32CCE2FC" w:rsidR="0071358E" w:rsidRDefault="005117CD" w:rsidP="00536966">
      <w:pPr>
        <w:pStyle w:val="NormalWeb"/>
        <w:spacing w:before="0" w:beforeAutospacing="0"/>
      </w:pPr>
      <w:r w:rsidRPr="00886AD6">
        <w:rPr>
          <w:b/>
          <w:bCs/>
        </w:rPr>
        <w:t>Todd Harper:</w:t>
      </w:r>
      <w:r>
        <w:t xml:space="preserve">  </w:t>
      </w:r>
      <w:r w:rsidR="005710AC">
        <w:t xml:space="preserve">We don’t have </w:t>
      </w:r>
      <w:r>
        <w:t>structure available</w:t>
      </w:r>
      <w:r w:rsidR="005710AC">
        <w:t xml:space="preserve"> for this , but pragmatically we are adding to it.</w:t>
      </w:r>
      <w:r w:rsidR="0071358E">
        <w:t xml:space="preserve"> </w:t>
      </w:r>
    </w:p>
    <w:p w14:paraId="2A8DD817" w14:textId="531679A0" w:rsidR="0071358E" w:rsidRDefault="005117CD" w:rsidP="00536966">
      <w:pPr>
        <w:pStyle w:val="NormalWeb"/>
        <w:spacing w:before="0" w:beforeAutospacing="0"/>
      </w:pPr>
      <w:r>
        <w:rPr>
          <w:rFonts w:asciiTheme="majorBidi" w:hAnsiTheme="majorBidi" w:cstheme="majorBidi"/>
        </w:rPr>
        <w:t>S</w:t>
      </w:r>
      <w:r w:rsidRPr="00C67AE6">
        <w:rPr>
          <w:rFonts w:asciiTheme="majorBidi" w:hAnsiTheme="majorBidi" w:cstheme="majorBidi"/>
        </w:rPr>
        <w:t xml:space="preserve">tephen </w:t>
      </w:r>
      <w:r>
        <w:rPr>
          <w:rFonts w:asciiTheme="majorBidi" w:hAnsiTheme="majorBidi" w:cstheme="majorBidi"/>
        </w:rPr>
        <w:t>C</w:t>
      </w:r>
      <w:r w:rsidRPr="00C67AE6">
        <w:rPr>
          <w:rFonts w:asciiTheme="majorBidi" w:hAnsiTheme="majorBidi" w:cstheme="majorBidi"/>
        </w:rPr>
        <w:t>ollins</w:t>
      </w:r>
      <w:r>
        <w:t xml:space="preserve">: </w:t>
      </w:r>
      <w:r w:rsidR="0071358E">
        <w:t xml:space="preserve">Professional growth, is a nebulous term. If we can treat it the way we are treating student success that it is recognizing we address student success </w:t>
      </w:r>
      <w:r>
        <w:t>as something</w:t>
      </w:r>
      <w:r w:rsidR="0071358E">
        <w:t xml:space="preserve"> we all  do all the time. If student success is not going to be a separate line in FPA.</w:t>
      </w:r>
    </w:p>
    <w:p w14:paraId="536B6EE1" w14:textId="119EDCD8" w:rsidR="0071358E" w:rsidRDefault="003F0F31" w:rsidP="00536966">
      <w:pPr>
        <w:pStyle w:val="NormalWeb"/>
        <w:spacing w:before="0" w:beforeAutospacing="0"/>
      </w:pPr>
      <w:r w:rsidRPr="00886AD6">
        <w:rPr>
          <w:b/>
          <w:bCs/>
        </w:rPr>
        <w:t>Todd Harper:</w:t>
      </w:r>
      <w:r>
        <w:t xml:space="preserve">  </w:t>
      </w:r>
      <w:r w:rsidR="0071358E">
        <w:t xml:space="preserve">We will say which category   and what student success will we do. </w:t>
      </w:r>
    </w:p>
    <w:p w14:paraId="697D552A" w14:textId="431FA5A9" w:rsidR="0071358E" w:rsidRDefault="003F0F31" w:rsidP="00536966">
      <w:pPr>
        <w:pStyle w:val="NormalWeb"/>
        <w:spacing w:before="0" w:beforeAutospacing="0"/>
      </w:pPr>
      <w:r>
        <w:rPr>
          <w:rFonts w:asciiTheme="majorBidi" w:hAnsiTheme="majorBidi" w:cstheme="majorBidi"/>
        </w:rPr>
        <w:t>S</w:t>
      </w:r>
      <w:r w:rsidRPr="00C67AE6">
        <w:rPr>
          <w:rFonts w:asciiTheme="majorBidi" w:hAnsiTheme="majorBidi" w:cstheme="majorBidi"/>
        </w:rPr>
        <w:t xml:space="preserve">tephen </w:t>
      </w:r>
      <w:r>
        <w:rPr>
          <w:rFonts w:asciiTheme="majorBidi" w:hAnsiTheme="majorBidi" w:cstheme="majorBidi"/>
        </w:rPr>
        <w:t>C</w:t>
      </w:r>
      <w:r w:rsidRPr="00C67AE6">
        <w:rPr>
          <w:rFonts w:asciiTheme="majorBidi" w:hAnsiTheme="majorBidi" w:cstheme="majorBidi"/>
        </w:rPr>
        <w:t>ollins</w:t>
      </w:r>
      <w:r>
        <w:rPr>
          <w:rFonts w:asciiTheme="majorBidi" w:hAnsiTheme="majorBidi" w:cstheme="majorBidi"/>
        </w:rPr>
        <w:t>:</w:t>
      </w:r>
      <w:r w:rsidR="0071358E">
        <w:t xml:space="preserve"> I was thinking it will just be the </w:t>
      </w:r>
      <w:r w:rsidR="000722DD">
        <w:t>narrative reflecting</w:t>
      </w:r>
      <w:r w:rsidR="0071358E">
        <w:t xml:space="preserve"> in the annual review. We should </w:t>
      </w:r>
      <w:r>
        <w:t>not make</w:t>
      </w:r>
      <w:r w:rsidR="0071358E">
        <w:t xml:space="preserve"> this an exercise </w:t>
      </w:r>
      <w:r>
        <w:t xml:space="preserve">that </w:t>
      </w:r>
      <w:r w:rsidR="0071358E">
        <w:t>distracts us</w:t>
      </w:r>
      <w:r>
        <w:t>, unlike what happens in K-12.</w:t>
      </w:r>
    </w:p>
    <w:p w14:paraId="2D18C692" w14:textId="633EE230" w:rsidR="0071358E" w:rsidRDefault="003F0F31" w:rsidP="00536966">
      <w:pPr>
        <w:pStyle w:val="NormalWeb"/>
        <w:spacing w:before="0" w:beforeAutospacing="0"/>
      </w:pPr>
      <w:r w:rsidRPr="00886AD6">
        <w:rPr>
          <w:b/>
          <w:bCs/>
        </w:rPr>
        <w:t>Todd Harper:</w:t>
      </w:r>
      <w:r>
        <w:t xml:space="preserve">  </w:t>
      </w:r>
      <w:r w:rsidR="0071358E">
        <w:t xml:space="preserve"> Amendment to change profession development to continuous profession growth .</w:t>
      </w:r>
    </w:p>
    <w:p w14:paraId="140F2749" w14:textId="320B9D65" w:rsidR="0071358E" w:rsidRPr="003F0F31" w:rsidRDefault="0071358E" w:rsidP="00536966">
      <w:pPr>
        <w:pStyle w:val="NormalWeb"/>
        <w:spacing w:before="0" w:beforeAutospacing="0"/>
        <w:rPr>
          <w:b/>
          <w:bCs/>
        </w:rPr>
      </w:pPr>
      <w:r w:rsidRPr="003F0F31">
        <w:rPr>
          <w:b/>
          <w:bCs/>
        </w:rPr>
        <w:t>Motion approved</w:t>
      </w:r>
      <w:r w:rsidR="00A80C71" w:rsidRPr="003F0F31">
        <w:rPr>
          <w:b/>
          <w:bCs/>
        </w:rPr>
        <w:t xml:space="preserve"> </w:t>
      </w:r>
      <w:r w:rsidR="00A80C71" w:rsidRPr="003F0F31">
        <w:rPr>
          <w:rFonts w:ascii="Segoe UI" w:hAnsi="Segoe UI" w:cs="Segoe UI"/>
          <w:b/>
          <w:bCs/>
          <w:color w:val="242424"/>
          <w:sz w:val="21"/>
          <w:szCs w:val="21"/>
          <w:shd w:val="clear" w:color="auto" w:fill="FFFFFF"/>
        </w:rPr>
        <w:t xml:space="preserve">the amendment was to change the wording "professional development" to </w:t>
      </w:r>
      <w:r w:rsidR="00A80C71" w:rsidRPr="003F0F31">
        <w:rPr>
          <w:b/>
          <w:bCs/>
        </w:rPr>
        <w:t>"continual professional growth"</w:t>
      </w:r>
    </w:p>
    <w:p w14:paraId="02A1E82A" w14:textId="64360939" w:rsidR="00A80C71" w:rsidRDefault="00A80C71" w:rsidP="00536966">
      <w:pPr>
        <w:pStyle w:val="NormalWeb"/>
        <w:spacing w:before="0" w:beforeAutospacing="0"/>
      </w:pPr>
      <w:r w:rsidRPr="003F0F31">
        <w:rPr>
          <w:b/>
          <w:bCs/>
        </w:rPr>
        <w:t>Proposal #7:</w:t>
      </w:r>
      <w:r w:rsidRPr="00A80C71">
        <w:t xml:space="preserve"> (Michael Carroll</w:t>
      </w:r>
      <w:r w:rsidR="003F0F31">
        <w:t>, Architecture</w:t>
      </w:r>
      <w:r w:rsidRPr="00A80C71">
        <w:t xml:space="preserve">) Reward for successful PTR (score 3) should be recognized, either monetarily or otherwise. </w:t>
      </w:r>
    </w:p>
    <w:p w14:paraId="72C1EA76" w14:textId="39B4EC5B" w:rsidR="00A80C71" w:rsidRDefault="003F0F31" w:rsidP="00536966">
      <w:pPr>
        <w:pStyle w:val="NormalWeb"/>
        <w:spacing w:before="0" w:beforeAutospacing="0"/>
      </w:pPr>
      <w:r>
        <w:rPr>
          <w:rFonts w:asciiTheme="majorBidi" w:hAnsiTheme="majorBidi" w:cstheme="majorBidi"/>
        </w:rPr>
        <w:t>Daniel</w:t>
      </w:r>
      <w:r w:rsidRPr="004E7B40">
        <w:t xml:space="preserve"> </w:t>
      </w:r>
      <w:r w:rsidRPr="004E7B40">
        <w:rPr>
          <w:rFonts w:asciiTheme="majorBidi" w:hAnsiTheme="majorBidi" w:cstheme="majorBidi"/>
        </w:rPr>
        <w:t>Ferreira</w:t>
      </w:r>
      <w:r>
        <w:rPr>
          <w:rFonts w:asciiTheme="majorBidi" w:hAnsiTheme="majorBidi" w:cstheme="majorBidi"/>
        </w:rPr>
        <w:t xml:space="preserve"> (Environmental Science):</w:t>
      </w:r>
      <w:r w:rsidRPr="00A944F5">
        <w:rPr>
          <w:rFonts w:asciiTheme="majorBidi" w:hAnsiTheme="majorBidi" w:cstheme="majorBidi"/>
        </w:rPr>
        <w:t xml:space="preserve"> </w:t>
      </w:r>
      <w:r w:rsidR="00A80C71">
        <w:t>Financing might be affected, so the administration may use it to shoot the whole thing down.</w:t>
      </w:r>
    </w:p>
    <w:p w14:paraId="4D608585" w14:textId="6345AE6A" w:rsidR="00A80C71" w:rsidRDefault="003F0F31" w:rsidP="00536966">
      <w:pPr>
        <w:pStyle w:val="NormalWeb"/>
        <w:spacing w:before="0" w:beforeAutospacing="0"/>
      </w:pPr>
      <w:r>
        <w:t>M.A.</w:t>
      </w:r>
      <w:r w:rsidR="00A80C71">
        <w:t xml:space="preserve">Karim: </w:t>
      </w:r>
      <w:r w:rsidR="000722DD">
        <w:t>some can</w:t>
      </w:r>
      <w:r w:rsidR="00A80C71">
        <w:t xml:space="preserve"> be selected via lottery if financial is a constraint.</w:t>
      </w:r>
    </w:p>
    <w:p w14:paraId="3A3258D0" w14:textId="328C8122" w:rsidR="00A80C71" w:rsidRDefault="00A80C71" w:rsidP="00536966">
      <w:pPr>
        <w:pStyle w:val="NormalWeb"/>
        <w:spacing w:before="0" w:beforeAutospacing="0"/>
      </w:pPr>
      <w:r>
        <w:t xml:space="preserve">Michael Carroll: we do not have control over, it does not have to be monitory, but given our salary levels and it </w:t>
      </w:r>
      <w:r w:rsidR="000722DD">
        <w:t>being once</w:t>
      </w:r>
      <w:r>
        <w:t xml:space="preserve"> every five years, it should be considered.</w:t>
      </w:r>
    </w:p>
    <w:p w14:paraId="62AE1AB2" w14:textId="6BE3568E" w:rsidR="00A80C71" w:rsidRPr="003F0F31" w:rsidRDefault="00A80C71" w:rsidP="00536966">
      <w:pPr>
        <w:pStyle w:val="NormalWeb"/>
        <w:spacing w:before="0" w:beforeAutospacing="0"/>
        <w:rPr>
          <w:b/>
          <w:bCs/>
        </w:rPr>
      </w:pPr>
      <w:r w:rsidRPr="003F0F31">
        <w:rPr>
          <w:b/>
          <w:bCs/>
        </w:rPr>
        <w:t xml:space="preserve">Motion to approve Proposal #7: </w:t>
      </w:r>
      <w:r w:rsidR="000722DD" w:rsidRPr="003F0F31">
        <w:rPr>
          <w:b/>
          <w:bCs/>
        </w:rPr>
        <w:t>Approved.</w:t>
      </w:r>
    </w:p>
    <w:p w14:paraId="0B7C7409" w14:textId="72EFB6A5" w:rsidR="000722DD" w:rsidRDefault="000722DD" w:rsidP="00536966">
      <w:pPr>
        <w:pStyle w:val="NormalWeb"/>
        <w:spacing w:before="0" w:beforeAutospacing="0"/>
      </w:pPr>
      <w:r w:rsidRPr="003F0F31">
        <w:rPr>
          <w:b/>
          <w:bCs/>
        </w:rPr>
        <w:t>Proposal #8:</w:t>
      </w:r>
      <w:r>
        <w:t xml:space="preserve"> Appeals Process</w:t>
      </w:r>
    </w:p>
    <w:p w14:paraId="713ED020" w14:textId="4CCEA55A" w:rsidR="000722DD" w:rsidRDefault="003F0F31" w:rsidP="00536966">
      <w:pPr>
        <w:pStyle w:val="NormalWeb"/>
        <w:spacing w:before="0" w:beforeAutospacing="0"/>
      </w:pPr>
      <w:r>
        <w:rPr>
          <w:rFonts w:asciiTheme="majorBidi" w:hAnsiTheme="majorBidi" w:cstheme="majorBidi"/>
        </w:rPr>
        <w:t>S</w:t>
      </w:r>
      <w:r w:rsidRPr="00C67AE6">
        <w:rPr>
          <w:rFonts w:asciiTheme="majorBidi" w:hAnsiTheme="majorBidi" w:cstheme="majorBidi"/>
        </w:rPr>
        <w:t xml:space="preserve">tephen </w:t>
      </w:r>
      <w:r>
        <w:rPr>
          <w:rFonts w:asciiTheme="majorBidi" w:hAnsiTheme="majorBidi" w:cstheme="majorBidi"/>
        </w:rPr>
        <w:t>C</w:t>
      </w:r>
      <w:r w:rsidRPr="00C67AE6">
        <w:rPr>
          <w:rFonts w:asciiTheme="majorBidi" w:hAnsiTheme="majorBidi" w:cstheme="majorBidi"/>
        </w:rPr>
        <w:t>ollins</w:t>
      </w:r>
      <w:r>
        <w:t xml:space="preserve">: </w:t>
      </w:r>
      <w:r w:rsidR="000722DD">
        <w:t xml:space="preserve">Since annual </w:t>
      </w:r>
      <w:r>
        <w:t>reviews have</w:t>
      </w:r>
      <w:r w:rsidR="000722DD">
        <w:t xml:space="preserve"> much </w:t>
      </w:r>
      <w:r>
        <w:t>greater weight</w:t>
      </w:r>
      <w:r w:rsidR="000722DD">
        <w:t xml:space="preserve"> now, there should be an independent appeals </w:t>
      </w:r>
      <w:r>
        <w:t>process (appeals</w:t>
      </w:r>
      <w:r w:rsidR="000722DD">
        <w:t xml:space="preserve"> co</w:t>
      </w:r>
      <w:r>
        <w:t>mmittee</w:t>
      </w:r>
      <w:r w:rsidR="000722DD">
        <w:t xml:space="preserve"> within the department, could be DFC or P</w:t>
      </w:r>
      <w:r>
        <w:t>&amp;</w:t>
      </w:r>
      <w:r w:rsidR="000722DD">
        <w:t xml:space="preserve">T or some other </w:t>
      </w:r>
      <w:r>
        <w:t>committee</w:t>
      </w:r>
      <w:r w:rsidR="000722DD">
        <w:t xml:space="preserve">). This determination is not definitive, but one more voice. The </w:t>
      </w:r>
      <w:r>
        <w:t>dean now</w:t>
      </w:r>
      <w:r w:rsidR="000722DD">
        <w:t xml:space="preserve"> considers the feedback of the chair and the appeals </w:t>
      </w:r>
      <w:r>
        <w:t>committee</w:t>
      </w:r>
      <w:r w:rsidR="000722DD">
        <w:t>.</w:t>
      </w:r>
    </w:p>
    <w:p w14:paraId="4FF7B0A6" w14:textId="10A7A2C7" w:rsidR="000722DD" w:rsidRDefault="003F0F31" w:rsidP="00536966">
      <w:pPr>
        <w:pStyle w:val="NormalWeb"/>
        <w:spacing w:before="0" w:beforeAutospacing="0"/>
      </w:pPr>
      <w:r>
        <w:rPr>
          <w:rFonts w:asciiTheme="majorBidi" w:hAnsiTheme="majorBidi" w:cstheme="majorBidi"/>
        </w:rPr>
        <w:t>Tom Okie (History and Philosophy):</w:t>
      </w:r>
      <w:r w:rsidR="000722DD">
        <w:t xml:space="preserve"> can this not be also for PTR? </w:t>
      </w:r>
    </w:p>
    <w:p w14:paraId="3618E0E8" w14:textId="7995344C" w:rsidR="000722DD" w:rsidRDefault="003F0F31" w:rsidP="00536966">
      <w:pPr>
        <w:pStyle w:val="NormalWeb"/>
        <w:spacing w:before="0" w:beforeAutospacing="0"/>
      </w:pPr>
      <w:r>
        <w:rPr>
          <w:rFonts w:asciiTheme="majorBidi" w:hAnsiTheme="majorBidi" w:cstheme="majorBidi"/>
        </w:rPr>
        <w:t>S</w:t>
      </w:r>
      <w:r w:rsidRPr="00C67AE6">
        <w:rPr>
          <w:rFonts w:asciiTheme="majorBidi" w:hAnsiTheme="majorBidi" w:cstheme="majorBidi"/>
        </w:rPr>
        <w:t xml:space="preserve">tephen </w:t>
      </w:r>
      <w:r>
        <w:rPr>
          <w:rFonts w:asciiTheme="majorBidi" w:hAnsiTheme="majorBidi" w:cstheme="majorBidi"/>
        </w:rPr>
        <w:t>C</w:t>
      </w:r>
      <w:r w:rsidRPr="00C67AE6">
        <w:rPr>
          <w:rFonts w:asciiTheme="majorBidi" w:hAnsiTheme="majorBidi" w:cstheme="majorBidi"/>
        </w:rPr>
        <w:t>ollins</w:t>
      </w:r>
      <w:r>
        <w:rPr>
          <w:rFonts w:asciiTheme="majorBidi" w:hAnsiTheme="majorBidi" w:cstheme="majorBidi"/>
        </w:rPr>
        <w:t>:</w:t>
      </w:r>
      <w:r w:rsidR="000722DD">
        <w:t xml:space="preserve"> There is a </w:t>
      </w:r>
      <w:r w:rsidR="00CB5871">
        <w:t>appeals</w:t>
      </w:r>
      <w:r w:rsidR="000722DD">
        <w:t xml:space="preserve"> process </w:t>
      </w:r>
      <w:r w:rsidR="00CB5871">
        <w:t>for unsuccessful</w:t>
      </w:r>
      <w:r w:rsidR="000722DD">
        <w:t xml:space="preserve"> performance improvement plan. There could </w:t>
      </w:r>
      <w:r w:rsidR="00CB5871">
        <w:t>be also</w:t>
      </w:r>
      <w:r w:rsidR="000722DD">
        <w:t xml:space="preserve"> for PTR but that would be a separate process</w:t>
      </w:r>
      <w:r w:rsidR="00681FDC">
        <w:t>.</w:t>
      </w:r>
    </w:p>
    <w:p w14:paraId="1E14DF6B" w14:textId="77D83083" w:rsidR="000722DD" w:rsidRDefault="000722DD" w:rsidP="00536966">
      <w:pPr>
        <w:pStyle w:val="NormalWeb"/>
        <w:spacing w:before="0" w:beforeAutospacing="0"/>
      </w:pPr>
      <w:r>
        <w:t>Daniel Rogers</w:t>
      </w:r>
      <w:r w:rsidR="00681FDC" w:rsidRPr="00681FDC">
        <w:t xml:space="preserve"> </w:t>
      </w:r>
      <w:r w:rsidR="00681FDC">
        <w:t>(</w:t>
      </w:r>
      <w:r w:rsidR="00681FDC" w:rsidRPr="00681FDC">
        <w:t xml:space="preserve">Psychological Science </w:t>
      </w:r>
      <w:r w:rsidR="00681FDC">
        <w:t>)</w:t>
      </w:r>
      <w:r>
        <w:t>: since this was rejected by USG , will this be acceptable</w:t>
      </w:r>
      <w:r w:rsidR="00681FDC">
        <w:t>?</w:t>
      </w:r>
    </w:p>
    <w:p w14:paraId="0F237B7A" w14:textId="3ED44A54" w:rsidR="000722DD" w:rsidRDefault="000722DD" w:rsidP="00536966">
      <w:pPr>
        <w:pStyle w:val="NormalWeb"/>
        <w:spacing w:before="0" w:beforeAutospacing="0"/>
      </w:pPr>
      <w:r>
        <w:lastRenderedPageBreak/>
        <w:t>Steven</w:t>
      </w:r>
      <w:r w:rsidR="00681FDC">
        <w:t xml:space="preserve"> </w:t>
      </w:r>
      <w:r w:rsidR="00681FDC">
        <w:rPr>
          <w:rFonts w:asciiTheme="majorBidi" w:hAnsiTheme="majorBidi" w:cstheme="majorBidi"/>
        </w:rPr>
        <w:t>C</w:t>
      </w:r>
      <w:r w:rsidR="00681FDC" w:rsidRPr="00C67AE6">
        <w:rPr>
          <w:rFonts w:asciiTheme="majorBidi" w:hAnsiTheme="majorBidi" w:cstheme="majorBidi"/>
        </w:rPr>
        <w:t>ollins</w:t>
      </w:r>
      <w:r>
        <w:t xml:space="preserve">: This is an opportunity for senate at large </w:t>
      </w:r>
      <w:r w:rsidR="00CB5871">
        <w:t>to improve</w:t>
      </w:r>
      <w:r>
        <w:t xml:space="preserve"> this document and have a voice in this issue.</w:t>
      </w:r>
    </w:p>
    <w:p w14:paraId="2EA04086" w14:textId="61D1478A" w:rsidR="00CB5871" w:rsidRDefault="00CB5871" w:rsidP="00CB5871">
      <w:pPr>
        <w:pStyle w:val="NormalWeb"/>
        <w:spacing w:before="0" w:beforeAutospacing="0"/>
      </w:pPr>
      <w:r w:rsidRPr="00681FDC">
        <w:rPr>
          <w:b/>
          <w:bCs/>
        </w:rPr>
        <w:t>Motion to approve Proposal #8: Approved</w:t>
      </w:r>
      <w:r>
        <w:t>.</w:t>
      </w:r>
    </w:p>
    <w:p w14:paraId="37E98ED8" w14:textId="1CC19A09" w:rsidR="00CB5871" w:rsidRDefault="00CB5871" w:rsidP="00CB5871">
      <w:pPr>
        <w:pStyle w:val="NormalWeb"/>
        <w:spacing w:before="0" w:beforeAutospacing="0"/>
      </w:pPr>
      <w:r w:rsidRPr="00681FDC">
        <w:rPr>
          <w:b/>
          <w:bCs/>
        </w:rPr>
        <w:t>Proposal #</w:t>
      </w:r>
      <w:r w:rsidR="00AD45CA" w:rsidRPr="00681FDC">
        <w:rPr>
          <w:b/>
          <w:bCs/>
        </w:rPr>
        <w:t>9</w:t>
      </w:r>
      <w:r>
        <w:t>: Clear criteria for score of 4 or 5</w:t>
      </w:r>
    </w:p>
    <w:p w14:paraId="6A8EF704" w14:textId="21E27725" w:rsidR="00CB5871" w:rsidRDefault="00CB5871" w:rsidP="00CB5871">
      <w:pPr>
        <w:pStyle w:val="NormalWeb"/>
        <w:spacing w:before="0" w:beforeAutospacing="0"/>
      </w:pPr>
      <w:r>
        <w:t>Darina</w:t>
      </w:r>
      <w:r w:rsidR="00681FDC">
        <w:t xml:space="preserve"> Lepadatu (</w:t>
      </w:r>
      <w:r w:rsidR="00681FDC" w:rsidRPr="00681FDC">
        <w:t>Sociology</w:t>
      </w:r>
      <w:r w:rsidR="00681FDC">
        <w:t>)</w:t>
      </w:r>
      <w:r>
        <w:t xml:space="preserve">: the clarity on the scores </w:t>
      </w:r>
      <w:r w:rsidR="00681FDC">
        <w:t>could be:</w:t>
      </w:r>
    </w:p>
    <w:p w14:paraId="59B961A8" w14:textId="10207179" w:rsidR="00CB5871" w:rsidRDefault="00CB5871" w:rsidP="00CB5871">
      <w:pPr>
        <w:pStyle w:val="NormalWeb"/>
        <w:spacing w:before="0" w:beforeAutospacing="0"/>
      </w:pPr>
      <w:r>
        <w:t>3 : meeting expectations , 4: exceeding expectations on 3 out of 5, 5:minimum 4 out of 5.</w:t>
      </w:r>
    </w:p>
    <w:p w14:paraId="47ADE74E" w14:textId="472F4313" w:rsidR="00CB5871" w:rsidRDefault="00CB5871" w:rsidP="00CB5871">
      <w:pPr>
        <w:pStyle w:val="NormalWeb"/>
        <w:spacing w:before="0" w:beforeAutospacing="0"/>
      </w:pPr>
      <w:r>
        <w:t>Overall score: is Deans score, which is what the dean gives.</w:t>
      </w:r>
    </w:p>
    <w:p w14:paraId="7B2D0D42" w14:textId="46A04357" w:rsidR="00CB5871" w:rsidRDefault="00CB5871" w:rsidP="00CB5871">
      <w:pPr>
        <w:pStyle w:val="NormalWeb"/>
        <w:spacing w:before="0" w:beforeAutospacing="0"/>
      </w:pPr>
      <w:r w:rsidRPr="00CB5871">
        <w:t>Albert Jimenez</w:t>
      </w:r>
      <w:r w:rsidR="00681FDC">
        <w:t>(Education Leadership)</w:t>
      </w:r>
      <w:r>
        <w:t>: we will need to get a score of 3 in all the categories</w:t>
      </w:r>
      <w:r w:rsidR="00681FDC">
        <w:t>?</w:t>
      </w:r>
    </w:p>
    <w:p w14:paraId="25EB7A84" w14:textId="2D5823B3" w:rsidR="00CB5871" w:rsidRDefault="00681FDC" w:rsidP="00CB5871">
      <w:pPr>
        <w:pStyle w:val="NormalWeb"/>
        <w:spacing w:before="0" w:beforeAutospacing="0"/>
      </w:pPr>
      <w:r>
        <w:rPr>
          <w:rFonts w:asciiTheme="majorBidi" w:hAnsiTheme="majorBidi" w:cstheme="majorBidi"/>
        </w:rPr>
        <w:t>Minhao Dai (</w:t>
      </w:r>
      <w:r w:rsidRPr="00C67AE6">
        <w:rPr>
          <w:rFonts w:asciiTheme="majorBidi" w:hAnsiTheme="majorBidi" w:cstheme="majorBidi"/>
        </w:rPr>
        <w:t>Communication and Media</w:t>
      </w:r>
      <w:r>
        <w:rPr>
          <w:rFonts w:asciiTheme="majorBidi" w:hAnsiTheme="majorBidi" w:cstheme="majorBidi"/>
        </w:rPr>
        <w:t xml:space="preserve">): </w:t>
      </w:r>
      <w:r w:rsidR="00CB5871">
        <w:t xml:space="preserve"> The </w:t>
      </w:r>
      <w:r w:rsidR="001A52A7">
        <w:t>committee</w:t>
      </w:r>
      <w:r w:rsidR="00CB5871">
        <w:t xml:space="preserve"> at department </w:t>
      </w:r>
      <w:r w:rsidR="00AD45CA">
        <w:t>level scores</w:t>
      </w:r>
      <w:r w:rsidR="00CB5871">
        <w:t xml:space="preserve"> on all 4 levels </w:t>
      </w:r>
      <w:r w:rsidR="00AD45CA">
        <w:t xml:space="preserve">; will it be </w:t>
      </w:r>
      <w:r w:rsidR="001A52A7">
        <w:t>department</w:t>
      </w:r>
      <w:r w:rsidR="00AD45CA">
        <w:t xml:space="preserve"> score or deans score. What about if someone goes early?</w:t>
      </w:r>
    </w:p>
    <w:p w14:paraId="6D43C1C8" w14:textId="7DC088AC" w:rsidR="00AD45CA" w:rsidRDefault="00681FDC" w:rsidP="00CB5871">
      <w:pPr>
        <w:pStyle w:val="NormalWeb"/>
        <w:spacing w:before="0" w:beforeAutospacing="0"/>
      </w:pPr>
      <w:r w:rsidRPr="00886AD6">
        <w:rPr>
          <w:b/>
          <w:bCs/>
        </w:rPr>
        <w:t>Todd Harper:</w:t>
      </w:r>
      <w:r>
        <w:t xml:space="preserve">   </w:t>
      </w:r>
      <w:r w:rsidR="00AD45CA">
        <w:t>deans score</w:t>
      </w:r>
      <w:r>
        <w:t xml:space="preserve"> will be the final score. Not sure on early PTR.</w:t>
      </w:r>
    </w:p>
    <w:p w14:paraId="0F90749F" w14:textId="142D288C" w:rsidR="00AD45CA" w:rsidRDefault="00681FDC" w:rsidP="00CB5871">
      <w:pPr>
        <w:pStyle w:val="NormalWeb"/>
        <w:spacing w:before="0" w:beforeAutospacing="0"/>
      </w:pPr>
      <w:r>
        <w:rPr>
          <w:rFonts w:asciiTheme="majorBidi" w:hAnsiTheme="majorBidi" w:cstheme="majorBidi"/>
        </w:rPr>
        <w:t xml:space="preserve">William Griffiths (Mathematics): </w:t>
      </w:r>
      <w:r w:rsidR="00AD45CA">
        <w:t xml:space="preserve"> elective PTR should not be different than normal PTR.</w:t>
      </w:r>
    </w:p>
    <w:p w14:paraId="54494915" w14:textId="05B684CE" w:rsidR="00AD45CA" w:rsidRDefault="00AD45CA" w:rsidP="00CB5871">
      <w:pPr>
        <w:pStyle w:val="NormalWeb"/>
        <w:spacing w:before="0" w:beforeAutospacing="0"/>
      </w:pPr>
      <w:r>
        <w:t>What does meeting expectations and exceeding expectations. In my department its difficult to get that, so  how about: 4: exceeding expectations on 2 out of 5, 5:minimum 3 out of 5?</w:t>
      </w:r>
    </w:p>
    <w:p w14:paraId="461188A2" w14:textId="273D8CC3" w:rsidR="00AD45CA" w:rsidRDefault="00AD45CA" w:rsidP="00CB5871">
      <w:pPr>
        <w:pStyle w:val="NormalWeb"/>
        <w:spacing w:before="0" w:beforeAutospacing="0"/>
      </w:pPr>
      <w:r>
        <w:t>Move to propose table #9 is not yet ready</w:t>
      </w:r>
    </w:p>
    <w:p w14:paraId="7F4DDD4B" w14:textId="62CE8BFC" w:rsidR="00AD45CA" w:rsidRPr="002B308A" w:rsidRDefault="00E0677B" w:rsidP="00CB5871">
      <w:pPr>
        <w:pStyle w:val="NormalWeb"/>
        <w:spacing w:before="0" w:beforeAutospacing="0"/>
        <w:rPr>
          <w:b/>
          <w:bCs/>
        </w:rPr>
      </w:pPr>
      <w:r>
        <w:t>Darina Lepadatu</w:t>
      </w:r>
      <w:r w:rsidR="00AD45CA" w:rsidRPr="002B308A">
        <w:rPr>
          <w:b/>
          <w:bCs/>
        </w:rPr>
        <w:t>: Withdraw Proposal #9.</w:t>
      </w:r>
    </w:p>
    <w:p w14:paraId="3DBE2BE0" w14:textId="17F498FA" w:rsidR="00AD45CA" w:rsidRPr="002B308A" w:rsidRDefault="00AD45CA" w:rsidP="00CB5871">
      <w:pPr>
        <w:pStyle w:val="NormalWeb"/>
        <w:spacing w:before="0" w:beforeAutospacing="0"/>
        <w:rPr>
          <w:b/>
          <w:bCs/>
        </w:rPr>
      </w:pPr>
      <w:r w:rsidRPr="002B308A">
        <w:rPr>
          <w:b/>
          <w:bCs/>
        </w:rPr>
        <w:t xml:space="preserve">Proposal #10: </w:t>
      </w:r>
    </w:p>
    <w:p w14:paraId="1D9D782D" w14:textId="2CFDF6FB" w:rsidR="00AD45CA" w:rsidRDefault="00AD45CA" w:rsidP="00CB5871">
      <w:pPr>
        <w:pStyle w:val="NormalWeb"/>
        <w:spacing w:before="0" w:beforeAutospacing="0"/>
      </w:pPr>
      <w:r>
        <w:t>Jillian Ford</w:t>
      </w:r>
      <w:r w:rsidR="002B308A">
        <w:rPr>
          <w:rFonts w:asciiTheme="majorBidi" w:hAnsiTheme="majorBidi" w:cstheme="majorBidi"/>
        </w:rPr>
        <w:t>(Social Studies Education):</w:t>
      </w:r>
      <w:r>
        <w:t xml:space="preserve"> Faculty members </w:t>
      </w:r>
      <w:r w:rsidR="001A52A7">
        <w:t>have option</w:t>
      </w:r>
      <w:r>
        <w:t xml:space="preserve"> to bring in a wi</w:t>
      </w:r>
      <w:r w:rsidR="001A52A7">
        <w:t>tness member to Annual Review.</w:t>
      </w:r>
    </w:p>
    <w:p w14:paraId="275481F1" w14:textId="3EF2194E" w:rsidR="001A52A7" w:rsidRDefault="002B308A" w:rsidP="00CB5871">
      <w:pPr>
        <w:pStyle w:val="NormalWeb"/>
        <w:spacing w:before="0" w:beforeAutospacing="0"/>
      </w:pPr>
      <w:r w:rsidRPr="00886AD6">
        <w:rPr>
          <w:b/>
          <w:bCs/>
        </w:rPr>
        <w:t>Todd Harper:</w:t>
      </w:r>
      <w:r>
        <w:t xml:space="preserve"> </w:t>
      </w:r>
      <w:r w:rsidR="001A52A7">
        <w:t>This could be part of the consent part. Where can we put it in?</w:t>
      </w:r>
    </w:p>
    <w:p w14:paraId="06237E88" w14:textId="74BD3507" w:rsidR="001A52A7" w:rsidRDefault="001A52A7" w:rsidP="00CB5871">
      <w:pPr>
        <w:pStyle w:val="NormalWeb"/>
        <w:spacing w:before="0" w:beforeAutospacing="0"/>
      </w:pPr>
      <w:r>
        <w:t>Jillian Ford: can we have a vote now and decide where to add it later?</w:t>
      </w:r>
    </w:p>
    <w:p w14:paraId="03CDD5B4" w14:textId="24C98812" w:rsidR="001A52A7" w:rsidRDefault="001A52A7" w:rsidP="001A52A7">
      <w:pPr>
        <w:pStyle w:val="NormalWeb"/>
      </w:pPr>
      <w:r>
        <w:t>Glen Meades</w:t>
      </w:r>
      <w:r w:rsidR="002B308A">
        <w:t>(</w:t>
      </w:r>
      <w:r w:rsidR="002B308A" w:rsidRPr="002B308A">
        <w:t>Chemistry</w:t>
      </w:r>
      <w:r w:rsidR="002B308A">
        <w:t>)</w:t>
      </w:r>
      <w:r>
        <w:t>: Should this not be simply a part of the previous amendment giving the option of a review?</w:t>
      </w:r>
      <w:r w:rsidR="003A10EA">
        <w:t xml:space="preserve"> </w:t>
      </w:r>
    </w:p>
    <w:p w14:paraId="5C0FC67A" w14:textId="28DE36DE" w:rsidR="003A10EA" w:rsidRDefault="003A10EA" w:rsidP="001A52A7">
      <w:pPr>
        <w:pStyle w:val="NormalWeb"/>
      </w:pPr>
      <w:r>
        <w:t>Jeff Yunek: Vote to extend and then motion.</w:t>
      </w:r>
    </w:p>
    <w:p w14:paraId="6FEBB4FE" w14:textId="1BD00C0E" w:rsidR="003A10EA" w:rsidRPr="002B308A" w:rsidRDefault="003A10EA" w:rsidP="001A52A7">
      <w:pPr>
        <w:pStyle w:val="NormalWeb"/>
        <w:rPr>
          <w:b/>
          <w:bCs/>
        </w:rPr>
      </w:pPr>
      <w:r w:rsidRPr="002B308A">
        <w:rPr>
          <w:b/>
          <w:bCs/>
        </w:rPr>
        <w:t xml:space="preserve">Vote to extend </w:t>
      </w:r>
      <w:r w:rsidR="002B308A">
        <w:rPr>
          <w:b/>
          <w:bCs/>
        </w:rPr>
        <w:t xml:space="preserve">session </w:t>
      </w:r>
      <w:r w:rsidRPr="002B308A">
        <w:rPr>
          <w:b/>
          <w:bCs/>
        </w:rPr>
        <w:t xml:space="preserve">approved. </w:t>
      </w:r>
    </w:p>
    <w:p w14:paraId="2E626AC3" w14:textId="755D8FDC" w:rsidR="003A10EA" w:rsidRDefault="003A10EA" w:rsidP="001A52A7">
      <w:pPr>
        <w:pStyle w:val="NormalWeb"/>
      </w:pPr>
      <w:r>
        <w:t xml:space="preserve">William Griffith:  Like to idea of the faculty advocate for the entire PTR process. </w:t>
      </w:r>
    </w:p>
    <w:p w14:paraId="2164E582" w14:textId="2CE80C30" w:rsidR="003A10EA" w:rsidRDefault="003A10EA" w:rsidP="001A52A7">
      <w:pPr>
        <w:pStyle w:val="NormalWeb"/>
      </w:pPr>
      <w:r>
        <w:lastRenderedPageBreak/>
        <w:t xml:space="preserve">Jillian Ford: this could be a part of larger discussion to have a faculty advocate for the PTR process. </w:t>
      </w:r>
    </w:p>
    <w:p w14:paraId="5D2848EE" w14:textId="068C9C24" w:rsidR="003A10EA" w:rsidRDefault="003A10EA" w:rsidP="001A52A7">
      <w:pPr>
        <w:pStyle w:val="NormalWeb"/>
      </w:pPr>
      <w:r>
        <w:t>William Griffith:  for both</w:t>
      </w:r>
      <w:r w:rsidR="006420E9">
        <w:t xml:space="preserve"> th</w:t>
      </w:r>
      <w:r>
        <w:t>e PTR and regular P</w:t>
      </w:r>
      <w:r w:rsidR="002B308A">
        <w:t>&amp;</w:t>
      </w:r>
      <w:r>
        <w:t xml:space="preserve"> T.</w:t>
      </w:r>
    </w:p>
    <w:p w14:paraId="4A82A583" w14:textId="6B859CCF" w:rsidR="003A10EA" w:rsidRDefault="003A10EA" w:rsidP="001A52A7">
      <w:pPr>
        <w:pStyle w:val="NormalWeb"/>
      </w:pPr>
      <w:r>
        <w:t>Jillian Ford:</w:t>
      </w:r>
      <w:r w:rsidR="006420E9">
        <w:t xml:space="preserve"> </w:t>
      </w:r>
      <w:r w:rsidR="006420E9" w:rsidRPr="002B308A">
        <w:rPr>
          <w:b/>
          <w:bCs/>
        </w:rPr>
        <w:t>P</w:t>
      </w:r>
      <w:r w:rsidRPr="002B308A">
        <w:rPr>
          <w:b/>
          <w:bCs/>
        </w:rPr>
        <w:t>roposal #10 withdrawn</w:t>
      </w:r>
    </w:p>
    <w:p w14:paraId="75E4447B" w14:textId="03703719" w:rsidR="003A10EA" w:rsidRDefault="002B308A" w:rsidP="001A52A7">
      <w:pPr>
        <w:pStyle w:val="NormalWeb"/>
      </w:pPr>
      <w:r>
        <w:t xml:space="preserve">Steven </w:t>
      </w:r>
      <w:r>
        <w:rPr>
          <w:rFonts w:asciiTheme="majorBidi" w:hAnsiTheme="majorBidi" w:cstheme="majorBidi"/>
        </w:rPr>
        <w:t>C</w:t>
      </w:r>
      <w:r w:rsidRPr="00C67AE6">
        <w:rPr>
          <w:rFonts w:asciiTheme="majorBidi" w:hAnsiTheme="majorBidi" w:cstheme="majorBidi"/>
        </w:rPr>
        <w:t>ollins</w:t>
      </w:r>
      <w:r>
        <w:t xml:space="preserve">: </w:t>
      </w:r>
      <w:r w:rsidR="003A10EA">
        <w:t xml:space="preserve">pending matter needs to be resolved: GT amendment to their plan, approved this document with the </w:t>
      </w:r>
      <w:r>
        <w:t>provision</w:t>
      </w:r>
      <w:r w:rsidR="003A10EA">
        <w:t xml:space="preserve"> that </w:t>
      </w:r>
      <w:r>
        <w:t>its under protest</w:t>
      </w:r>
      <w:r w:rsidR="003A10EA">
        <w:t xml:space="preserve">? Will that be a </w:t>
      </w:r>
      <w:r w:rsidR="006420E9">
        <w:t>separate motion</w:t>
      </w:r>
      <w:r>
        <w:t>?</w:t>
      </w:r>
    </w:p>
    <w:p w14:paraId="266107EC" w14:textId="7620954C" w:rsidR="006420E9" w:rsidRDefault="006420E9" w:rsidP="001A52A7">
      <w:pPr>
        <w:pStyle w:val="NormalWeb"/>
      </w:pPr>
      <w:r>
        <w:t>William Griffith:  Motion to approve the guideline as we have amendment but not approve as not amended</w:t>
      </w:r>
    </w:p>
    <w:p w14:paraId="0E7CE906" w14:textId="5B0C81BD" w:rsidR="006420E9" w:rsidRDefault="006420E9" w:rsidP="001A52A7">
      <w:pPr>
        <w:pStyle w:val="NormalWeb"/>
      </w:pPr>
      <w:r>
        <w:t xml:space="preserve">Jeff Yunek: We are voting on the amended document </w:t>
      </w:r>
    </w:p>
    <w:p w14:paraId="09DA16B1" w14:textId="1ECD4696" w:rsidR="006420E9" w:rsidRDefault="006420E9" w:rsidP="001A52A7">
      <w:pPr>
        <w:pStyle w:val="NormalWeb"/>
      </w:pPr>
      <w:r>
        <w:t>William Griffith:  we do not approve the original is not approved but approve the amended document.</w:t>
      </w:r>
    </w:p>
    <w:p w14:paraId="3623AC32" w14:textId="05F6E5E8" w:rsidR="006420E9" w:rsidRDefault="006420E9" w:rsidP="001A52A7">
      <w:pPr>
        <w:pStyle w:val="NormalWeb"/>
      </w:pPr>
      <w:r>
        <w:t xml:space="preserve">Jeff Yunek: does </w:t>
      </w:r>
      <w:r w:rsidR="002B308A">
        <w:t xml:space="preserve">the provost </w:t>
      </w:r>
      <w:r>
        <w:t>modify</w:t>
      </w:r>
      <w:r w:rsidR="002B308A">
        <w:t xml:space="preserve"> the amended proposal</w:t>
      </w:r>
      <w:r>
        <w:t>?</w:t>
      </w:r>
    </w:p>
    <w:p w14:paraId="6F4A88ED" w14:textId="192E7F38" w:rsidR="006420E9" w:rsidRDefault="002B308A" w:rsidP="001A52A7">
      <w:pPr>
        <w:pStyle w:val="NormalWeb"/>
      </w:pPr>
      <w:r w:rsidRPr="00886AD6">
        <w:rPr>
          <w:b/>
          <w:bCs/>
        </w:rPr>
        <w:t>Todd Harper:</w:t>
      </w:r>
      <w:r w:rsidR="006420E9">
        <w:t xml:space="preserve"> He will review the amendment, and which does not meet the BoR guidelines will be removed.</w:t>
      </w:r>
    </w:p>
    <w:p w14:paraId="0A63A7C6" w14:textId="08ACAC95" w:rsidR="006420E9" w:rsidRDefault="006420E9" w:rsidP="001A52A7">
      <w:pPr>
        <w:pStyle w:val="NormalWeb"/>
      </w:pPr>
      <w:r>
        <w:t xml:space="preserve">William Griffith:  Vote on the amended document </w:t>
      </w:r>
    </w:p>
    <w:p w14:paraId="6365797D" w14:textId="122DC306" w:rsidR="006420E9" w:rsidRDefault="002B308A" w:rsidP="001A52A7">
      <w:pPr>
        <w:pStyle w:val="NormalWeb"/>
      </w:pPr>
      <w:r>
        <w:t xml:space="preserve">Steven </w:t>
      </w:r>
      <w:r>
        <w:rPr>
          <w:rFonts w:asciiTheme="majorBidi" w:hAnsiTheme="majorBidi" w:cstheme="majorBidi"/>
        </w:rPr>
        <w:t>C</w:t>
      </w:r>
      <w:r w:rsidRPr="00C67AE6">
        <w:rPr>
          <w:rFonts w:asciiTheme="majorBidi" w:hAnsiTheme="majorBidi" w:cstheme="majorBidi"/>
        </w:rPr>
        <w:t>ollins</w:t>
      </w:r>
      <w:r>
        <w:t xml:space="preserve">: </w:t>
      </w:r>
      <w:r w:rsidR="006420E9">
        <w:t xml:space="preserve">We are playing this under </w:t>
      </w:r>
      <w:r w:rsidR="00517323">
        <w:t>protest .</w:t>
      </w:r>
      <w:r w:rsidR="006420E9">
        <w:t xml:space="preserve"> It has </w:t>
      </w:r>
      <w:r w:rsidR="00517323">
        <w:t xml:space="preserve">weakened the tenure </w:t>
      </w:r>
      <w:r>
        <w:t>process,</w:t>
      </w:r>
      <w:r w:rsidR="00517323">
        <w:t xml:space="preserve"> and this is not a voice of support.</w:t>
      </w:r>
    </w:p>
    <w:p w14:paraId="7219D0DD" w14:textId="03AE60E2" w:rsidR="00517323" w:rsidRDefault="00517323" w:rsidP="001A52A7">
      <w:pPr>
        <w:pStyle w:val="NormalWeb"/>
      </w:pPr>
      <w:r>
        <w:t xml:space="preserve">Heather Pincock: Vote no, we don’t have to vote yes for the provost to use the changes. </w:t>
      </w:r>
    </w:p>
    <w:p w14:paraId="53C777F2" w14:textId="7EEE377E" w:rsidR="00517323" w:rsidRDefault="00517323" w:rsidP="001A52A7">
      <w:pPr>
        <w:pStyle w:val="NormalWeb"/>
      </w:pPr>
      <w:r>
        <w:t xml:space="preserve">William Griffith:   what about the </w:t>
      </w:r>
      <w:r w:rsidR="002B308A">
        <w:t>addendum</w:t>
      </w:r>
      <w:r>
        <w:t xml:space="preserve"> from Jillian Ford?</w:t>
      </w:r>
    </w:p>
    <w:p w14:paraId="73CB3938" w14:textId="62C19023" w:rsidR="00517323" w:rsidRDefault="00517323" w:rsidP="001A52A7">
      <w:pPr>
        <w:pStyle w:val="NormalWeb"/>
      </w:pPr>
      <w:r>
        <w:t xml:space="preserve">Jeff Yunek: We could draft some </w:t>
      </w:r>
      <w:r w:rsidR="002B308A">
        <w:t>statement in</w:t>
      </w:r>
      <w:r>
        <w:t xml:space="preserve"> </w:t>
      </w:r>
      <w:r w:rsidR="00E0677B">
        <w:t>October to</w:t>
      </w:r>
      <w:r>
        <w:t xml:space="preserve"> send it to downtown. </w:t>
      </w:r>
      <w:r w:rsidR="00E0677B">
        <w:t xml:space="preserve">Also, 2/3 majority not required for the proposal to pass. </w:t>
      </w:r>
    </w:p>
    <w:p w14:paraId="10EEB60C" w14:textId="2B9611D4" w:rsidR="00517323" w:rsidRDefault="002B308A" w:rsidP="00366A00">
      <w:pPr>
        <w:pStyle w:val="NormalWeb"/>
      </w:pPr>
      <w:r>
        <w:t xml:space="preserve">Steven </w:t>
      </w:r>
      <w:r>
        <w:rPr>
          <w:rFonts w:asciiTheme="majorBidi" w:hAnsiTheme="majorBidi" w:cstheme="majorBidi"/>
        </w:rPr>
        <w:t>C</w:t>
      </w:r>
      <w:r w:rsidRPr="00C67AE6">
        <w:rPr>
          <w:rFonts w:asciiTheme="majorBidi" w:hAnsiTheme="majorBidi" w:cstheme="majorBidi"/>
        </w:rPr>
        <w:t>ollins</w:t>
      </w:r>
      <w:r>
        <w:t xml:space="preserve">: </w:t>
      </w:r>
      <w:r w:rsidR="00517323">
        <w:t xml:space="preserve">We </w:t>
      </w:r>
      <w:r w:rsidR="004B13D4">
        <w:t>should be</w:t>
      </w:r>
      <w:r w:rsidR="00517323">
        <w:t xml:space="preserve"> clear that we are doing this under duress without waiting  for a month. </w:t>
      </w:r>
    </w:p>
    <w:p w14:paraId="7B31A83D" w14:textId="046E6821" w:rsidR="00517323" w:rsidRDefault="002B308A" w:rsidP="001A52A7">
      <w:pPr>
        <w:pStyle w:val="NormalWeb"/>
      </w:pPr>
      <w:r w:rsidRPr="00886AD6">
        <w:rPr>
          <w:b/>
          <w:bCs/>
        </w:rPr>
        <w:t>Todd Harper:</w:t>
      </w:r>
      <w:r>
        <w:t xml:space="preserve"> </w:t>
      </w:r>
      <w:r w:rsidR="00366A00">
        <w:t xml:space="preserve">Vote on accepting the amended document.  </w:t>
      </w:r>
      <w:r>
        <w:t>Vote:</w:t>
      </w:r>
      <w:r w:rsidR="00291AA2">
        <w:t>58 yes-42 no</w:t>
      </w:r>
    </w:p>
    <w:p w14:paraId="119B4167" w14:textId="5F71768C" w:rsidR="00366A00" w:rsidRDefault="00366A00" w:rsidP="001A52A7">
      <w:pPr>
        <w:pStyle w:val="NormalWeb"/>
      </w:pPr>
      <w:r>
        <w:t>William Griffith:  Motion to approve the PTR documents as we amended today</w:t>
      </w:r>
      <w:r w:rsidR="00291AA2">
        <w:t>:</w:t>
      </w:r>
    </w:p>
    <w:p w14:paraId="47B4724A" w14:textId="2B6168F7" w:rsidR="00366A00" w:rsidRDefault="002B308A" w:rsidP="001A52A7">
      <w:pPr>
        <w:pStyle w:val="NormalWeb"/>
      </w:pPr>
      <w:r w:rsidRPr="00886AD6">
        <w:rPr>
          <w:b/>
          <w:bCs/>
        </w:rPr>
        <w:t>Todd Harper:</w:t>
      </w:r>
      <w:r w:rsidR="00291AA2">
        <w:t xml:space="preserve"> Vote sent out again: 54% yes-46%</w:t>
      </w:r>
    </w:p>
    <w:p w14:paraId="4BD57D55" w14:textId="2211118A" w:rsidR="00366A00" w:rsidRDefault="00E0677B" w:rsidP="001A52A7">
      <w:pPr>
        <w:pStyle w:val="NormalWeb"/>
      </w:pPr>
      <w:r>
        <w:t xml:space="preserve">M.A. </w:t>
      </w:r>
      <w:r w:rsidR="00366A00">
        <w:t xml:space="preserve">Karim: </w:t>
      </w:r>
      <w:r w:rsidR="00291AA2">
        <w:t>Vote on not accepting the prior document?</w:t>
      </w:r>
    </w:p>
    <w:p w14:paraId="4DC3A3F0" w14:textId="36310159" w:rsidR="00291AA2" w:rsidRDefault="00E0677B" w:rsidP="001A52A7">
      <w:pPr>
        <w:pStyle w:val="NormalWeb"/>
      </w:pPr>
      <w:r>
        <w:lastRenderedPageBreak/>
        <w:t>Darina Lepadatu</w:t>
      </w:r>
      <w:r w:rsidR="00291AA2">
        <w:t xml:space="preserve">: Please send out the updated document if motion passes. </w:t>
      </w:r>
    </w:p>
    <w:p w14:paraId="6E57D9A6" w14:textId="01F419D9" w:rsidR="00291AA2" w:rsidRPr="00E0677B" w:rsidRDefault="00291AA2" w:rsidP="001A52A7">
      <w:pPr>
        <w:pStyle w:val="NormalWeb"/>
        <w:rPr>
          <w:b/>
          <w:bCs/>
        </w:rPr>
      </w:pPr>
      <w:r w:rsidRPr="00E0677B">
        <w:rPr>
          <w:b/>
          <w:bCs/>
        </w:rPr>
        <w:t>PTR revision document passes.</w:t>
      </w:r>
    </w:p>
    <w:p w14:paraId="38386900" w14:textId="1A6A43C5" w:rsidR="00337C64" w:rsidRDefault="00E0677B" w:rsidP="00E0677B">
      <w:pPr>
        <w:pStyle w:val="NormalWeb"/>
      </w:pPr>
      <w:r>
        <w:t xml:space="preserve">Jeff Yunek: </w:t>
      </w:r>
      <w:r w:rsidR="00291AA2">
        <w:t>Motion to adjourn.</w:t>
      </w:r>
      <w:r w:rsidR="00641B60">
        <w:t xml:space="preserve"> Adjourned.</w:t>
      </w:r>
      <w:r>
        <w:t xml:space="preserve"> </w:t>
      </w:r>
      <w:r w:rsidR="00386B5D">
        <w:t>(2:10</w:t>
      </w:r>
      <w:r>
        <w:t xml:space="preserve"> PM)</w:t>
      </w:r>
    </w:p>
    <w:sectPr w:rsidR="00337C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0E5E"/>
    <w:multiLevelType w:val="hybridMultilevel"/>
    <w:tmpl w:val="96D28B7A"/>
    <w:lvl w:ilvl="0" w:tplc="D2BCF4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A87424"/>
    <w:multiLevelType w:val="hybridMultilevel"/>
    <w:tmpl w:val="58D67950"/>
    <w:lvl w:ilvl="0" w:tplc="9AB81A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626667"/>
    <w:multiLevelType w:val="multilevel"/>
    <w:tmpl w:val="BA3C11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1875176">
    <w:abstractNumId w:val="0"/>
  </w:num>
  <w:num w:numId="2" w16cid:durableId="1256665703">
    <w:abstractNumId w:val="1"/>
  </w:num>
  <w:num w:numId="3" w16cid:durableId="9504747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zMDI3MDY1MjQ0MrZU0lEKTi0uzszPAykwrgUA+/mUQSwAAAA="/>
  </w:docVars>
  <w:rsids>
    <w:rsidRoot w:val="006D3123"/>
    <w:rsid w:val="00004B26"/>
    <w:rsid w:val="000722DD"/>
    <w:rsid w:val="000E3722"/>
    <w:rsid w:val="000E53AA"/>
    <w:rsid w:val="001106C1"/>
    <w:rsid w:val="001A52A7"/>
    <w:rsid w:val="00291AA2"/>
    <w:rsid w:val="002B308A"/>
    <w:rsid w:val="00337C64"/>
    <w:rsid w:val="00366A00"/>
    <w:rsid w:val="00386B5D"/>
    <w:rsid w:val="003A10EA"/>
    <w:rsid w:val="003A38FB"/>
    <w:rsid w:val="003F0F31"/>
    <w:rsid w:val="00452356"/>
    <w:rsid w:val="00477AF7"/>
    <w:rsid w:val="004B13D4"/>
    <w:rsid w:val="005117CD"/>
    <w:rsid w:val="00517323"/>
    <w:rsid w:val="00536966"/>
    <w:rsid w:val="005561D9"/>
    <w:rsid w:val="005710AC"/>
    <w:rsid w:val="005A1F81"/>
    <w:rsid w:val="00636542"/>
    <w:rsid w:val="00641B60"/>
    <w:rsid w:val="006420E9"/>
    <w:rsid w:val="00681FDC"/>
    <w:rsid w:val="006A7477"/>
    <w:rsid w:val="006D3123"/>
    <w:rsid w:val="006F62F4"/>
    <w:rsid w:val="007116F9"/>
    <w:rsid w:val="0071358E"/>
    <w:rsid w:val="00731A84"/>
    <w:rsid w:val="00793095"/>
    <w:rsid w:val="007F0CC3"/>
    <w:rsid w:val="00886AD6"/>
    <w:rsid w:val="009E2C17"/>
    <w:rsid w:val="009F7ECD"/>
    <w:rsid w:val="00A45A6C"/>
    <w:rsid w:val="00A80C71"/>
    <w:rsid w:val="00AB31E8"/>
    <w:rsid w:val="00AD45CA"/>
    <w:rsid w:val="00B74075"/>
    <w:rsid w:val="00BE2D0D"/>
    <w:rsid w:val="00BE6A61"/>
    <w:rsid w:val="00CB5871"/>
    <w:rsid w:val="00CE2028"/>
    <w:rsid w:val="00E0677B"/>
    <w:rsid w:val="00F6322A"/>
    <w:rsid w:val="00F74598"/>
    <w:rsid w:val="00F85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D3F38"/>
  <w15:chartTrackingRefBased/>
  <w15:docId w15:val="{62F78EF1-2E25-4B4B-9CE2-CB17CEC51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36966"/>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D312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6D3123"/>
    <w:pPr>
      <w:ind w:left="720"/>
      <w:contextualSpacing/>
    </w:pPr>
  </w:style>
  <w:style w:type="character" w:customStyle="1" w:styleId="Heading3Char">
    <w:name w:val="Heading 3 Char"/>
    <w:basedOn w:val="DefaultParagraphFont"/>
    <w:link w:val="Heading3"/>
    <w:uiPriority w:val="9"/>
    <w:rsid w:val="00536966"/>
    <w:rPr>
      <w:rFonts w:ascii="Times New Roman" w:eastAsia="Times New Roman" w:hAnsi="Times New Roman" w:cs="Times New Roman"/>
      <w:b/>
      <w:bCs/>
      <w:sz w:val="27"/>
      <w:szCs w:val="27"/>
    </w:rPr>
  </w:style>
  <w:style w:type="character" w:styleId="Strong">
    <w:name w:val="Strong"/>
    <w:basedOn w:val="DefaultParagraphFont"/>
    <w:uiPriority w:val="22"/>
    <w:qFormat/>
    <w:rsid w:val="005369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3798267">
      <w:bodyDiv w:val="1"/>
      <w:marLeft w:val="0"/>
      <w:marRight w:val="0"/>
      <w:marTop w:val="0"/>
      <w:marBottom w:val="0"/>
      <w:divBdr>
        <w:top w:val="none" w:sz="0" w:space="0" w:color="auto"/>
        <w:left w:val="none" w:sz="0" w:space="0" w:color="auto"/>
        <w:bottom w:val="none" w:sz="0" w:space="0" w:color="auto"/>
        <w:right w:val="none" w:sz="0" w:space="0" w:color="auto"/>
      </w:divBdr>
    </w:div>
    <w:div w:id="1469710488">
      <w:bodyDiv w:val="1"/>
      <w:marLeft w:val="0"/>
      <w:marRight w:val="0"/>
      <w:marTop w:val="0"/>
      <w:marBottom w:val="0"/>
      <w:divBdr>
        <w:top w:val="none" w:sz="0" w:space="0" w:color="auto"/>
        <w:left w:val="none" w:sz="0" w:space="0" w:color="auto"/>
        <w:bottom w:val="none" w:sz="0" w:space="0" w:color="auto"/>
        <w:right w:val="none" w:sz="0" w:space="0" w:color="auto"/>
      </w:divBdr>
    </w:div>
    <w:div w:id="1573156694">
      <w:bodyDiv w:val="1"/>
      <w:marLeft w:val="0"/>
      <w:marRight w:val="0"/>
      <w:marTop w:val="0"/>
      <w:marBottom w:val="0"/>
      <w:divBdr>
        <w:top w:val="none" w:sz="0" w:space="0" w:color="auto"/>
        <w:left w:val="none" w:sz="0" w:space="0" w:color="auto"/>
        <w:bottom w:val="none" w:sz="0" w:space="0" w:color="auto"/>
        <w:right w:val="none" w:sz="0" w:space="0" w:color="auto"/>
      </w:divBdr>
    </w:div>
    <w:div w:id="1640575423">
      <w:bodyDiv w:val="1"/>
      <w:marLeft w:val="0"/>
      <w:marRight w:val="0"/>
      <w:marTop w:val="0"/>
      <w:marBottom w:val="0"/>
      <w:divBdr>
        <w:top w:val="none" w:sz="0" w:space="0" w:color="auto"/>
        <w:left w:val="none" w:sz="0" w:space="0" w:color="auto"/>
        <w:bottom w:val="none" w:sz="0" w:space="0" w:color="auto"/>
        <w:right w:val="none" w:sz="0" w:space="0" w:color="auto"/>
      </w:divBdr>
    </w:div>
    <w:div w:id="1988391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012</Words>
  <Characters>1147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rper</dc:creator>
  <cp:keywords/>
  <dc:description/>
  <cp:lastModifiedBy>M. Harper</cp:lastModifiedBy>
  <cp:revision>2</cp:revision>
  <dcterms:created xsi:type="dcterms:W3CDTF">2022-11-08T15:31:00Z</dcterms:created>
  <dcterms:modified xsi:type="dcterms:W3CDTF">2022-11-08T15:31:00Z</dcterms:modified>
</cp:coreProperties>
</file>